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D7B6A" w14:textId="77777777" w:rsidR="00F917B0" w:rsidRDefault="00E071FE">
      <w:pPr>
        <w:pStyle w:val="Default"/>
        <w:rPr>
          <w:rFonts w:ascii="Times New Roman" w:hAnsi="Times New Roman" w:cs="Times New Roman"/>
          <w:sz w:val="32"/>
          <w:szCs w:val="32"/>
        </w:rPr>
      </w:pPr>
      <w:bookmarkStart w:id="0" w:name="_Hlk109849397"/>
      <w:bookmarkEnd w:id="0"/>
      <w:r>
        <w:rPr>
          <w:rFonts w:ascii="Times New Roman" w:hAnsi="Times New Roman" w:cs="Times New Roman"/>
          <w:b/>
          <w:bCs/>
          <w:sz w:val="32"/>
          <w:szCs w:val="32"/>
        </w:rPr>
        <w:t>SUPPLEMENTARY MATERIAL</w:t>
      </w:r>
    </w:p>
    <w:p w14:paraId="1ABD9519" w14:textId="77777777" w:rsidR="00605660" w:rsidRPr="00482FC3" w:rsidRDefault="00605660" w:rsidP="00605660">
      <w:pPr>
        <w:ind w:left="360" w:hanging="360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bookmarkStart w:id="1" w:name="_Hlk121920773"/>
      <w:bookmarkStart w:id="2" w:name="_Hlk108620749"/>
      <w:r w:rsidRPr="00560B85">
        <w:rPr>
          <w:rFonts w:ascii="Times New Roman" w:hAnsi="Times New Roman" w:cs="Times New Roman"/>
          <w:b/>
          <w:bCs/>
          <w:sz w:val="30"/>
          <w:szCs w:val="30"/>
        </w:rPr>
        <w:t>Cytotoxicity and molecular docking analysis of</w:t>
      </w:r>
      <w:r w:rsidRPr="00560B85">
        <w:rPr>
          <w:rFonts w:ascii="Times New Roman" w:hAnsi="Times New Roman" w:cs="Times New Roman" w:hint="eastAsia"/>
          <w:b/>
          <w:bCs/>
          <w:sz w:val="30"/>
          <w:szCs w:val="30"/>
        </w:rPr>
        <w:t xml:space="preserve"> </w:t>
      </w:r>
      <w:r>
        <w:rPr>
          <w:rFonts w:ascii="Times New Roman" w:hAnsi="Times New Roman" w:cs="Times New Roman" w:hint="eastAsia"/>
          <w:b/>
          <w:bCs/>
          <w:sz w:val="30"/>
          <w:szCs w:val="30"/>
        </w:rPr>
        <w:t>n</w:t>
      </w:r>
      <w:r w:rsidRPr="00482FC3">
        <w:rPr>
          <w:rFonts w:ascii="Times New Roman" w:hAnsi="Times New Roman" w:cs="Times New Roman"/>
          <w:b/>
          <w:bCs/>
          <w:sz w:val="30"/>
          <w:szCs w:val="30"/>
        </w:rPr>
        <w:t xml:space="preserve">ew </w:t>
      </w:r>
      <w:bookmarkStart w:id="3" w:name="_Hlk121668831"/>
      <w:r w:rsidRPr="00482FC3">
        <w:rPr>
          <w:rFonts w:ascii="Times New Roman" w:hAnsi="Times New Roman" w:cs="Times New Roman"/>
          <w:b/>
          <w:bCs/>
          <w:sz w:val="30"/>
          <w:szCs w:val="30"/>
        </w:rPr>
        <w:t>sesquiterpenoids</w:t>
      </w:r>
      <w:bookmarkEnd w:id="3"/>
      <w:r w:rsidRPr="00482FC3">
        <w:rPr>
          <w:rFonts w:ascii="Times New Roman" w:hAnsi="Times New Roman" w:cs="Times New Roman"/>
          <w:b/>
          <w:bCs/>
          <w:sz w:val="30"/>
          <w:szCs w:val="30"/>
        </w:rPr>
        <w:t xml:space="preserve"> from the leaves of </w:t>
      </w:r>
      <w:bookmarkStart w:id="4" w:name="OLE_LINK2"/>
      <w:r w:rsidRPr="00482FC3">
        <w:rPr>
          <w:rFonts w:ascii="Times New Roman" w:hAnsi="Times New Roman" w:cs="Times New Roman"/>
          <w:b/>
          <w:bCs/>
          <w:i/>
          <w:iCs/>
          <w:sz w:val="30"/>
          <w:szCs w:val="30"/>
        </w:rPr>
        <w:t xml:space="preserve">Datura stramonium </w:t>
      </w:r>
      <w:r w:rsidRPr="00482FC3">
        <w:rPr>
          <w:rFonts w:ascii="Times New Roman" w:hAnsi="Times New Roman" w:cs="Times New Roman"/>
          <w:b/>
          <w:bCs/>
          <w:sz w:val="30"/>
          <w:szCs w:val="30"/>
        </w:rPr>
        <w:t>L</w:t>
      </w:r>
      <w:bookmarkEnd w:id="4"/>
      <w:r w:rsidRPr="00482FC3">
        <w:rPr>
          <w:rFonts w:ascii="Times New Roman" w:hAnsi="Times New Roman" w:cs="Times New Roman"/>
          <w:b/>
          <w:bCs/>
          <w:sz w:val="30"/>
          <w:szCs w:val="30"/>
        </w:rPr>
        <w:t>.</w:t>
      </w:r>
      <w:r w:rsidRPr="00560B85"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</w:p>
    <w:bookmarkEnd w:id="1"/>
    <w:p w14:paraId="4045BA03" w14:textId="54C52EB3" w:rsidR="00A97936" w:rsidRPr="00482FC3" w:rsidRDefault="00A97936" w:rsidP="00A97936">
      <w:pPr>
        <w:spacing w:line="48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482FC3">
        <w:rPr>
          <w:rFonts w:ascii="Times New Roman" w:eastAsia="宋体" w:hAnsi="Times New Roman" w:cs="Times New Roman"/>
          <w:sz w:val="24"/>
          <w:szCs w:val="24"/>
        </w:rPr>
        <w:t xml:space="preserve">Juan Pan, Yan Liu, </w:t>
      </w:r>
      <w:r>
        <w:rPr>
          <w:rFonts w:ascii="Times New Roman" w:eastAsia="宋体" w:hAnsi="Times New Roman" w:cs="Times New Roman"/>
          <w:sz w:val="24"/>
          <w:szCs w:val="24"/>
        </w:rPr>
        <w:t xml:space="preserve">Ao-Fei Wang, </w:t>
      </w:r>
      <w:bookmarkStart w:id="5" w:name="_Hlk114249880"/>
      <w:r w:rsidRPr="00482FC3">
        <w:rPr>
          <w:rFonts w:ascii="Times New Roman" w:eastAsia="宋体" w:hAnsi="Times New Roman" w:cs="Times New Roman"/>
          <w:sz w:val="24"/>
          <w:szCs w:val="24"/>
        </w:rPr>
        <w:t xml:space="preserve">Jia-Tong Wu, </w:t>
      </w:r>
      <w:bookmarkEnd w:id="5"/>
      <w:r w:rsidR="006973A3">
        <w:rPr>
          <w:rFonts w:ascii="Times New Roman" w:eastAsia="宋体" w:hAnsi="Times New Roman" w:cs="Times New Roman" w:hint="eastAsia"/>
          <w:sz w:val="24"/>
          <w:szCs w:val="24"/>
        </w:rPr>
        <w:t>Rui</w:t>
      </w:r>
      <w:r w:rsidR="006973A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6973A3">
        <w:rPr>
          <w:rFonts w:ascii="Times New Roman" w:eastAsia="宋体" w:hAnsi="Times New Roman" w:cs="Times New Roman" w:hint="eastAsia"/>
          <w:sz w:val="24"/>
          <w:szCs w:val="24"/>
        </w:rPr>
        <w:t>Yang</w:t>
      </w:r>
      <w:r w:rsidR="006973A3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Pr="00482FC3">
        <w:rPr>
          <w:rFonts w:ascii="Times New Roman" w:eastAsia="宋体" w:hAnsi="Times New Roman" w:cs="Times New Roman"/>
          <w:sz w:val="24"/>
          <w:szCs w:val="24"/>
        </w:rPr>
        <w:t xml:space="preserve">Wei Guan, </w:t>
      </w:r>
      <w:r w:rsidRPr="00482FC3">
        <w:rPr>
          <w:rFonts w:ascii="Times New Roman" w:eastAsia="宋体" w:hAnsi="Times New Roman" w:cs="Times New Roman"/>
          <w:bCs/>
          <w:color w:val="000000"/>
          <w:sz w:val="24"/>
          <w:szCs w:val="24"/>
        </w:rPr>
        <w:t xml:space="preserve">Adnan Mohammed Algradi, </w:t>
      </w:r>
      <w:r w:rsidRPr="00482FC3">
        <w:rPr>
          <w:rFonts w:ascii="Times New Roman" w:eastAsia="宋体" w:hAnsi="Times New Roman" w:cs="Times New Roman"/>
          <w:sz w:val="24"/>
          <w:szCs w:val="24"/>
        </w:rPr>
        <w:t>Hai-Xue Kuang* and Bing-You Yang*</w:t>
      </w:r>
    </w:p>
    <w:p w14:paraId="6AB22BE2" w14:textId="77777777" w:rsidR="008F1E2A" w:rsidRPr="00A97936" w:rsidRDefault="008F1E2A" w:rsidP="008F1E2A">
      <w:pPr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504A79B5" w14:textId="77777777" w:rsidR="008F1E2A" w:rsidRPr="00482FC3" w:rsidRDefault="008F1E2A" w:rsidP="008F1E2A">
      <w:pPr>
        <w:spacing w:line="480" w:lineRule="auto"/>
        <w:rPr>
          <w:rFonts w:ascii="Times New Roman" w:eastAsia="宋体" w:hAnsi="Times New Roman" w:cs="Times New Roman"/>
          <w:i/>
          <w:iCs/>
          <w:color w:val="000000"/>
          <w:sz w:val="24"/>
          <w:szCs w:val="24"/>
        </w:rPr>
      </w:pPr>
      <w:r w:rsidRPr="00482FC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fr-CH" w:eastAsia="de-DE" w:bidi="en-US"/>
        </w:rPr>
        <w:t>Key Laboratory of Basic and Application Research of Beiyao (Heilongjiang University of Chinese Medicine), Ministry of Education;</w:t>
      </w:r>
      <w:r w:rsidRPr="00482FC3">
        <w:rPr>
          <w:rFonts w:ascii="Times New Roman" w:eastAsia="宋体" w:hAnsi="Times New Roman" w:cs="Times New Roman"/>
          <w:i/>
          <w:iCs/>
          <w:color w:val="000000"/>
          <w:sz w:val="24"/>
          <w:szCs w:val="24"/>
        </w:rPr>
        <w:t xml:space="preserve"> Harbin 150040, P.R. China</w:t>
      </w:r>
    </w:p>
    <w:p w14:paraId="542BF137" w14:textId="77777777" w:rsidR="008F1E2A" w:rsidRPr="00482FC3" w:rsidRDefault="008F1E2A" w:rsidP="008F1E2A">
      <w:pPr>
        <w:spacing w:line="480" w:lineRule="auto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fr-CH" w:eastAsia="de-DE" w:bidi="en-US"/>
        </w:rPr>
      </w:pPr>
    </w:p>
    <w:p w14:paraId="2215CFFE" w14:textId="77777777" w:rsidR="00241D2C" w:rsidRPr="008F1E2A" w:rsidRDefault="00241D2C" w:rsidP="00241D2C">
      <w:pPr>
        <w:spacing w:line="480" w:lineRule="auto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fr-CH" w:eastAsia="de-DE" w:bidi="en-US"/>
        </w:rPr>
      </w:pPr>
    </w:p>
    <w:p w14:paraId="39D912FF" w14:textId="77777777" w:rsidR="00241D2C" w:rsidRPr="00241D2C" w:rsidRDefault="00241D2C" w:rsidP="00241D2C">
      <w:pPr>
        <w:spacing w:line="480" w:lineRule="auto"/>
        <w:rPr>
          <w:rFonts w:ascii="Times New Roman" w:eastAsia="宋体" w:hAnsi="Times New Roman" w:cs="Times New Roman"/>
          <w:color w:val="000000"/>
          <w:sz w:val="24"/>
          <w:szCs w:val="24"/>
        </w:rPr>
      </w:pPr>
      <w:bookmarkStart w:id="6" w:name="_Hlk109464710"/>
      <w:r w:rsidRPr="00241D2C">
        <w:rPr>
          <w:rFonts w:ascii="Times New Roman" w:eastAsia="Times New Roman" w:hAnsi="Times New Roman" w:cs="Times New Roman"/>
          <w:color w:val="000000"/>
          <w:sz w:val="24"/>
          <w:szCs w:val="24"/>
          <w:lang w:val="fr-CH" w:eastAsia="de-DE" w:bidi="en-US"/>
        </w:rPr>
        <w:t>*</w:t>
      </w:r>
      <w:r w:rsidRPr="00241D2C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Corresponding authors</w:t>
      </w:r>
    </w:p>
    <w:p w14:paraId="57BAA4AA" w14:textId="77777777" w:rsidR="00241D2C" w:rsidRPr="00241D2C" w:rsidRDefault="00241D2C" w:rsidP="00241D2C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fr-CH" w:eastAsia="de-DE" w:bidi="en-US"/>
        </w:rPr>
      </w:pPr>
      <w:r w:rsidRPr="00241D2C">
        <w:rPr>
          <w:rFonts w:ascii="Times New Roman" w:eastAsia="宋体" w:hAnsi="Times New Roman" w:cs="Times New Roman"/>
          <w:color w:val="000000"/>
          <w:sz w:val="24"/>
          <w:szCs w:val="24"/>
          <w:lang w:val="fr-CH" w:bidi="en-US"/>
        </w:rPr>
        <w:t xml:space="preserve">Hai-xue Kuang, </w:t>
      </w:r>
      <w:r w:rsidRPr="00241D2C">
        <w:rPr>
          <w:rFonts w:ascii="Times New Roman" w:eastAsia="Times New Roman" w:hAnsi="Times New Roman" w:cs="Times New Roman"/>
          <w:color w:val="000000"/>
          <w:sz w:val="24"/>
          <w:szCs w:val="24"/>
          <w:lang w:val="fr-CH" w:eastAsia="de-DE" w:bidi="en-US"/>
        </w:rPr>
        <w:t>Email</w:t>
      </w:r>
      <w:r w:rsidRPr="00241D2C">
        <w:rPr>
          <w:rFonts w:ascii="Times New Roman" w:eastAsia="宋体" w:hAnsi="Times New Roman" w:cs="Times New Roman"/>
          <w:color w:val="000000"/>
          <w:sz w:val="24"/>
          <w:szCs w:val="24"/>
          <w:lang w:val="fr-CH" w:bidi="en-US"/>
        </w:rPr>
        <w:t xml:space="preserve">: </w:t>
      </w:r>
      <w:r w:rsidRPr="00241D2C">
        <w:rPr>
          <w:rFonts w:ascii="Times New Roman" w:eastAsia="宋体" w:hAnsi="Times New Roman" w:cs="Times New Roman"/>
          <w:color w:val="000000"/>
          <w:sz w:val="24"/>
          <w:szCs w:val="24"/>
          <w:lang w:val="fr-CH" w:eastAsia="de-DE" w:bidi="en-US"/>
        </w:rPr>
        <w:t>hxkuang@yahoo.com</w:t>
      </w:r>
      <w:r w:rsidRPr="00241D2C">
        <w:rPr>
          <w:rFonts w:ascii="Times New Roman" w:eastAsia="宋体" w:hAnsi="Times New Roman" w:cs="Times New Roman"/>
          <w:color w:val="000000"/>
          <w:sz w:val="24"/>
          <w:szCs w:val="24"/>
          <w:lang w:val="fr-CH" w:bidi="en-US"/>
        </w:rPr>
        <w:t xml:space="preserve">, </w:t>
      </w:r>
      <w:r w:rsidRPr="00241D2C">
        <w:rPr>
          <w:rFonts w:ascii="Times New Roman" w:eastAsia="Times New Roman" w:hAnsi="Times New Roman" w:cs="Times New Roman"/>
          <w:color w:val="000000"/>
          <w:sz w:val="24"/>
          <w:szCs w:val="24"/>
          <w:lang w:val="fr-CH" w:eastAsia="de-DE" w:bidi="en-US"/>
        </w:rPr>
        <w:t>Tel.: +86-451-87267188;</w:t>
      </w:r>
    </w:p>
    <w:p w14:paraId="2E4BFA68" w14:textId="77777777" w:rsidR="00241D2C" w:rsidRPr="00241D2C" w:rsidRDefault="00241D2C" w:rsidP="00241D2C">
      <w:pPr>
        <w:spacing w:line="480" w:lineRule="auto"/>
        <w:rPr>
          <w:rFonts w:ascii="Times New Roman" w:eastAsia="宋体" w:hAnsi="Times New Roman" w:cs="Times New Roman"/>
          <w:color w:val="000000"/>
          <w:sz w:val="24"/>
          <w:szCs w:val="24"/>
          <w:lang w:val="fr-CH" w:bidi="en-US"/>
        </w:rPr>
      </w:pPr>
      <w:r w:rsidRPr="00241D2C">
        <w:rPr>
          <w:rFonts w:ascii="Times New Roman" w:eastAsia="Times New Roman" w:hAnsi="Times New Roman" w:cs="Times New Roman"/>
          <w:color w:val="000000"/>
          <w:sz w:val="24"/>
          <w:szCs w:val="24"/>
          <w:lang w:val="fr-CH" w:eastAsia="de-DE" w:bidi="en-US"/>
        </w:rPr>
        <w:t>Bing</w:t>
      </w:r>
      <w:r w:rsidRPr="00241D2C">
        <w:rPr>
          <w:rFonts w:ascii="Times New Roman" w:eastAsia="等线" w:hAnsi="Times New Roman" w:cs="Times New Roman"/>
          <w:color w:val="000000"/>
          <w:sz w:val="24"/>
          <w:szCs w:val="24"/>
          <w:lang w:val="fr-CH" w:bidi="en-US"/>
        </w:rPr>
        <w:t>-</w:t>
      </w:r>
      <w:r w:rsidRPr="00241D2C">
        <w:rPr>
          <w:rFonts w:ascii="Times New Roman" w:eastAsia="Times New Roman" w:hAnsi="Times New Roman" w:cs="Times New Roman"/>
          <w:color w:val="000000"/>
          <w:sz w:val="24"/>
          <w:szCs w:val="24"/>
          <w:lang w:val="fr-CH" w:eastAsia="de-DE" w:bidi="en-US"/>
        </w:rPr>
        <w:t>you Yang, Email</w:t>
      </w:r>
      <w:r w:rsidRPr="00241D2C">
        <w:rPr>
          <w:rFonts w:ascii="Times New Roman" w:eastAsia="宋体" w:hAnsi="Times New Roman" w:cs="Times New Roman"/>
          <w:color w:val="000000"/>
          <w:sz w:val="24"/>
          <w:szCs w:val="24"/>
          <w:lang w:val="fr-CH" w:bidi="en-US"/>
        </w:rPr>
        <w:t xml:space="preserve">: </w:t>
      </w:r>
      <w:r w:rsidRPr="00241D2C">
        <w:rPr>
          <w:rFonts w:ascii="Times New Roman" w:eastAsia="Times New Roman" w:hAnsi="Times New Roman" w:cs="Times New Roman"/>
          <w:color w:val="000000"/>
          <w:sz w:val="24"/>
          <w:szCs w:val="24"/>
          <w:lang w:val="fr-CH" w:eastAsia="de-DE" w:bidi="en-US"/>
        </w:rPr>
        <w:t>ybywater@163.com</w:t>
      </w:r>
      <w:r w:rsidRPr="00241D2C">
        <w:rPr>
          <w:rFonts w:ascii="Times New Roman" w:eastAsia="宋体" w:hAnsi="Times New Roman" w:cs="Times New Roman"/>
          <w:color w:val="000000"/>
          <w:sz w:val="24"/>
          <w:szCs w:val="24"/>
          <w:lang w:val="fr-CH" w:bidi="en-US"/>
        </w:rPr>
        <w:t>,</w:t>
      </w:r>
      <w:r w:rsidRPr="00241D2C">
        <w:rPr>
          <w:rFonts w:ascii="Times New Roman" w:eastAsia="Times New Roman" w:hAnsi="Times New Roman" w:cs="Times New Roman"/>
          <w:color w:val="000000"/>
          <w:sz w:val="24"/>
          <w:szCs w:val="24"/>
          <w:lang w:val="fr-CH" w:eastAsia="de-DE" w:bidi="en-US"/>
        </w:rPr>
        <w:t xml:space="preserve"> Tel.: +86-451-8</w:t>
      </w:r>
      <w:r w:rsidRPr="00241D2C">
        <w:rPr>
          <w:rFonts w:ascii="Times New Roman" w:eastAsia="等线" w:hAnsi="Times New Roman" w:cs="Times New Roman"/>
          <w:color w:val="000000"/>
          <w:sz w:val="24"/>
          <w:szCs w:val="24"/>
          <w:lang w:val="fr-CH" w:bidi="en-US"/>
        </w:rPr>
        <w:t>2193007</w:t>
      </w:r>
      <w:r w:rsidRPr="00241D2C">
        <w:rPr>
          <w:rFonts w:ascii="Times New Roman" w:eastAsia="Times New Roman" w:hAnsi="Times New Roman" w:cs="Times New Roman"/>
          <w:color w:val="000000"/>
          <w:sz w:val="24"/>
          <w:szCs w:val="24"/>
          <w:lang w:val="fr-CH" w:eastAsia="de-DE" w:bidi="en-US"/>
        </w:rPr>
        <w:t>.</w:t>
      </w:r>
    </w:p>
    <w:bookmarkEnd w:id="2"/>
    <w:bookmarkEnd w:id="6"/>
    <w:p w14:paraId="33D229CB" w14:textId="77777777" w:rsidR="00241D2C" w:rsidRPr="00241D2C" w:rsidRDefault="00241D2C" w:rsidP="00241D2C">
      <w:pPr>
        <w:adjustRightInd w:val="0"/>
        <w:snapToGrid w:val="0"/>
        <w:spacing w:line="480" w:lineRule="auto"/>
        <w:rPr>
          <w:rFonts w:ascii="Times New Roman" w:eastAsia="宋体" w:hAnsi="Times New Roman" w:cs="Times New Roman"/>
          <w:sz w:val="24"/>
          <w:szCs w:val="24"/>
          <w:lang w:val="fr-CH"/>
        </w:rPr>
      </w:pPr>
    </w:p>
    <w:p w14:paraId="5EC3B516" w14:textId="77777777" w:rsidR="00F917B0" w:rsidRDefault="00E071FE">
      <w:r>
        <w:br w:type="page"/>
      </w:r>
    </w:p>
    <w:tbl>
      <w:tblPr>
        <w:tblStyle w:val="af0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4819"/>
      </w:tblGrid>
      <w:tr w:rsidR="00DC1194" w14:paraId="345B16A9" w14:textId="61D142F8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1507028F" w14:textId="0BD4F820" w:rsidR="00DC1194" w:rsidRDefault="00DC1194" w:rsidP="00C50D4C">
            <w:pPr>
              <w:rPr>
                <w:rFonts w:ascii="Times New Roman" w:hAnsi="Times New Roman" w:cs="Times New Roman"/>
                <w:b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Cs w:val="21"/>
              </w:rPr>
              <w:lastRenderedPageBreak/>
              <w:t>Table of Contents</w:t>
            </w:r>
          </w:p>
        </w:tc>
        <w:tc>
          <w:tcPr>
            <w:tcW w:w="4819" w:type="dxa"/>
            <w:vAlign w:val="center"/>
          </w:tcPr>
          <w:p w14:paraId="340320C7" w14:textId="4DC6242A" w:rsidR="00DC1194" w:rsidRDefault="00DC1194" w:rsidP="00C50D4C">
            <w:pPr>
              <w:rPr>
                <w:rFonts w:ascii="Times New Roman" w:hAnsi="Times New Roman" w:cs="Times New Roman"/>
                <w:b/>
                <w:color w:val="000000" w:themeColor="text1"/>
                <w:szCs w:val="21"/>
              </w:rPr>
            </w:pPr>
          </w:p>
        </w:tc>
      </w:tr>
      <w:tr w:rsidR="009E74AE" w14:paraId="03D6C795" w14:textId="770D2F5B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258110C9" w14:textId="77777777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R-ESI-MS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  <w:tc>
          <w:tcPr>
            <w:tcW w:w="4819" w:type="dxa"/>
            <w:vAlign w:val="center"/>
          </w:tcPr>
          <w:p w14:paraId="4FDEB7AF" w14:textId="28ACE21F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bookmarkStart w:id="7" w:name="_Hlk46696593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30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NOESY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7"/>
          </w:p>
        </w:tc>
      </w:tr>
      <w:tr w:rsidR="009E74AE" w14:paraId="3B76C994" w14:textId="2E3997B5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61B35C32" w14:textId="77777777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H NM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  <w:tc>
          <w:tcPr>
            <w:tcW w:w="4819" w:type="dxa"/>
            <w:vAlign w:val="center"/>
          </w:tcPr>
          <w:p w14:paraId="727DBA24" w14:textId="2C075A5F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3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 w:hint="eastAsia"/>
                <w:iCs/>
                <w:color w:val="000000" w:themeColor="text1"/>
                <w:kern w:val="0"/>
                <w:szCs w:val="21"/>
              </w:rPr>
              <w:t>UV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 spectrum of </w:t>
            </w:r>
            <w:r>
              <w:rPr>
                <w:rFonts w:ascii="Times New Roman" w:hAnsi="Times New Roman"/>
                <w:b/>
                <w:bCs/>
                <w:iCs/>
                <w:color w:val="000000" w:themeColor="text1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3484B687" w14:textId="5C5AEA8B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57200A95" w14:textId="461E07D9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bookmarkStart w:id="8" w:name="_Hlk46693043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C NM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8"/>
          </w:p>
        </w:tc>
        <w:tc>
          <w:tcPr>
            <w:tcW w:w="4819" w:type="dxa"/>
            <w:vAlign w:val="center"/>
          </w:tcPr>
          <w:p w14:paraId="26E4ACE4" w14:textId="3122BB50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3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CD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3</w:t>
            </w:r>
          </w:p>
        </w:tc>
      </w:tr>
      <w:tr w:rsidR="009E74AE" w14:paraId="5C4CDE53" w14:textId="2DC96ADD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625B1D27" w14:textId="77777777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bookmarkStart w:id="9" w:name="_Hlk46693357"/>
            <w:bookmarkStart w:id="10" w:name="_Hlk46699686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DEPT 135 spectrum </w:t>
            </w:r>
            <w:r>
              <w:rPr>
                <w:rFonts w:ascii="Times New Roman" w:hAnsi="Times New Roman" w:hint="eastAsia"/>
                <w:iCs/>
                <w:color w:val="000000" w:themeColor="text1"/>
                <w:kern w:val="0"/>
                <w:szCs w:val="21"/>
              </w:rPr>
              <w:t>o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9"/>
          </w:p>
        </w:tc>
        <w:tc>
          <w:tcPr>
            <w:tcW w:w="4819" w:type="dxa"/>
            <w:vAlign w:val="center"/>
          </w:tcPr>
          <w:p w14:paraId="2315776E" w14:textId="1C78CCDF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3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I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3</w:t>
            </w:r>
          </w:p>
        </w:tc>
      </w:tr>
      <w:tr w:rsidR="009E74AE" w14:paraId="4BCE83A5" w14:textId="099373F5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0BF9EBA6" w14:textId="535BB812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bookmarkStart w:id="11" w:name="_Hlk46693444"/>
            <w:bookmarkEnd w:id="10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SQC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11"/>
          </w:p>
        </w:tc>
        <w:tc>
          <w:tcPr>
            <w:tcW w:w="4819" w:type="dxa"/>
            <w:vAlign w:val="center"/>
          </w:tcPr>
          <w:p w14:paraId="78D42BEF" w14:textId="61585490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34</w:t>
            </w:r>
            <w:r>
              <w:rPr>
                <w:rFonts w:ascii="Times New Roman" w:hAnsi="Times New Roman"/>
                <w:bCs/>
                <w:iCs/>
                <w:color w:val="000000" w:themeColor="text1"/>
                <w:kern w:val="0"/>
                <w:szCs w:val="21"/>
              </w:rPr>
              <w:t>.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 HR-ESI-MS spectrum of </w:t>
            </w:r>
            <w:r>
              <w:rPr>
                <w:rFonts w:ascii="Times New Roman" w:hAnsi="Times New Roman"/>
                <w:b/>
                <w:bCs/>
                <w:iCs/>
                <w:color w:val="000000" w:themeColor="text1"/>
                <w:kern w:val="0"/>
                <w:szCs w:val="21"/>
              </w:rPr>
              <w:t>4.</w:t>
            </w:r>
          </w:p>
        </w:tc>
      </w:tr>
      <w:tr w:rsidR="009E74AE" w14:paraId="35768295" w14:textId="7EA656EC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4C9D2FCD" w14:textId="6ED3E8A0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bookmarkStart w:id="12" w:name="_Hlk46693567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6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H-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H COSY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12"/>
          </w:p>
        </w:tc>
        <w:tc>
          <w:tcPr>
            <w:tcW w:w="4819" w:type="dxa"/>
            <w:vAlign w:val="center"/>
          </w:tcPr>
          <w:p w14:paraId="4E61998A" w14:textId="14B0F214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3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H NMR </w:t>
            </w:r>
            <w:r>
              <w:rPr>
                <w:rFonts w:ascii="Times New Roman" w:eastAsia="TimesNewRomanPSMT" w:hAnsi="Times New Roman" w:cs="Times New Roman"/>
                <w:color w:val="000000" w:themeColor="text1"/>
                <w:kern w:val="0"/>
                <w:szCs w:val="21"/>
              </w:rPr>
              <w:t xml:space="preserve">data of compounds </w:t>
            </w:r>
            <w:r>
              <w:rPr>
                <w:rFonts w:ascii="Times New Roman" w:eastAsia="TimesNewRomanPSMT" w:hAnsi="Times New Roman" w:cs="Times New Roman"/>
                <w:b/>
                <w:bCs/>
                <w:color w:val="000000" w:themeColor="text1"/>
                <w:kern w:val="0"/>
                <w:szCs w:val="21"/>
              </w:rPr>
              <w:t>4</w:t>
            </w:r>
          </w:p>
        </w:tc>
      </w:tr>
      <w:tr w:rsidR="009E74AE" w14:paraId="04FAF2E5" w14:textId="114C1C13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1E7C4F18" w14:textId="77777777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7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MBC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  <w:tc>
          <w:tcPr>
            <w:tcW w:w="4819" w:type="dxa"/>
            <w:vAlign w:val="center"/>
          </w:tcPr>
          <w:p w14:paraId="2FDDCFAF" w14:textId="6343B3F8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36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C NM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30D390A9" w14:textId="6B752AB0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2A450021" w14:textId="14DF4315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bookmarkStart w:id="13" w:name="_Hlk46693605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8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NOESY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13"/>
          </w:p>
        </w:tc>
        <w:tc>
          <w:tcPr>
            <w:tcW w:w="4819" w:type="dxa"/>
            <w:vAlign w:val="center"/>
          </w:tcPr>
          <w:p w14:paraId="08F39209" w14:textId="375C0E9B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37.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 DEPT 135 spectrum </w:t>
            </w:r>
            <w:r>
              <w:rPr>
                <w:rFonts w:ascii="Times New Roman" w:hAnsi="Times New Roman" w:hint="eastAsia"/>
                <w:iCs/>
                <w:color w:val="000000" w:themeColor="text1"/>
                <w:kern w:val="0"/>
                <w:szCs w:val="21"/>
              </w:rPr>
              <w:t>o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26BF6284" w14:textId="6435BD07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3F617C2F" w14:textId="77777777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9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 w:hint="eastAsia"/>
                <w:iCs/>
                <w:color w:val="000000" w:themeColor="text1"/>
                <w:kern w:val="0"/>
                <w:szCs w:val="21"/>
              </w:rPr>
              <w:t>UV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  <w:tc>
          <w:tcPr>
            <w:tcW w:w="4819" w:type="dxa"/>
            <w:vAlign w:val="center"/>
          </w:tcPr>
          <w:p w14:paraId="4B8C80A6" w14:textId="61A91E28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38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SQC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29184A55" w14:textId="037BDCD9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15C7BADF" w14:textId="5FB8E6D0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10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CD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  <w:tc>
          <w:tcPr>
            <w:tcW w:w="4819" w:type="dxa"/>
            <w:vAlign w:val="center"/>
          </w:tcPr>
          <w:p w14:paraId="2A58BB5B" w14:textId="2FF6DA2C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39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H-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H COSY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2FCE63B9" w14:textId="43E02684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6193AAD9" w14:textId="3B780A5E" w:rsidR="009E74AE" w:rsidRPr="00C50D4C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1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I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  <w:tc>
          <w:tcPr>
            <w:tcW w:w="4819" w:type="dxa"/>
            <w:vAlign w:val="center"/>
          </w:tcPr>
          <w:p w14:paraId="790E2C82" w14:textId="2C1C8435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40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MBC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230042A6" w14:textId="77777777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735D8AB5" w14:textId="748B8841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bookmarkStart w:id="14" w:name="_Hlk46694372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1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R-ESI-MS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14"/>
          </w:p>
        </w:tc>
        <w:tc>
          <w:tcPr>
            <w:tcW w:w="4819" w:type="dxa"/>
            <w:vAlign w:val="center"/>
          </w:tcPr>
          <w:p w14:paraId="669F3897" w14:textId="5D089DE6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4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NOESY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07C54CDD" w14:textId="4DA12444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17332AF0" w14:textId="781A888B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bookmarkStart w:id="15" w:name="_Hlk46695344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1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H NM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15"/>
          </w:p>
        </w:tc>
        <w:tc>
          <w:tcPr>
            <w:tcW w:w="4819" w:type="dxa"/>
            <w:vAlign w:val="center"/>
          </w:tcPr>
          <w:p w14:paraId="1AE360C3" w14:textId="2E9E66AF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4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 w:hint="eastAsia"/>
                <w:iCs/>
                <w:color w:val="000000" w:themeColor="text1"/>
                <w:kern w:val="0"/>
                <w:szCs w:val="21"/>
              </w:rPr>
              <w:t>UV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04CC95FE" w14:textId="2003C7BF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372280F2" w14:textId="10E332AF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bookmarkStart w:id="16" w:name="_Hlk46695616"/>
            <w:bookmarkStart w:id="17" w:name="_Hlk46734968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1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C NM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16"/>
          </w:p>
        </w:tc>
        <w:tc>
          <w:tcPr>
            <w:tcW w:w="4819" w:type="dxa"/>
            <w:vAlign w:val="center"/>
          </w:tcPr>
          <w:p w14:paraId="4C12B8FC" w14:textId="0DD61128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4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CD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4</w:t>
            </w:r>
          </w:p>
        </w:tc>
      </w:tr>
      <w:tr w:rsidR="009E74AE" w14:paraId="34A3AE95" w14:textId="054F8A25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37A2EC51" w14:textId="30669942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bookmarkStart w:id="18" w:name="_Hlk46695710"/>
            <w:bookmarkEnd w:id="17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1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DEPT 135 spectrum </w:t>
            </w:r>
            <w:r>
              <w:rPr>
                <w:rFonts w:ascii="Times New Roman" w:hAnsi="Times New Roman" w:hint="eastAsia"/>
                <w:iCs/>
                <w:color w:val="000000" w:themeColor="text1"/>
                <w:kern w:val="0"/>
                <w:szCs w:val="21"/>
              </w:rPr>
              <w:t>o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18"/>
          </w:p>
        </w:tc>
        <w:tc>
          <w:tcPr>
            <w:tcW w:w="4819" w:type="dxa"/>
            <w:vAlign w:val="center"/>
          </w:tcPr>
          <w:p w14:paraId="577364D0" w14:textId="685CED3E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4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I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4</w:t>
            </w:r>
          </w:p>
        </w:tc>
      </w:tr>
      <w:tr w:rsidR="009E74AE" w14:paraId="4C270779" w14:textId="00EF6252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066D57D6" w14:textId="13A063DF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bookmarkStart w:id="19" w:name="_Hlk46695774"/>
            <w:bookmarkStart w:id="20" w:name="_Hlk47709579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16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SQC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19"/>
          </w:p>
        </w:tc>
        <w:tc>
          <w:tcPr>
            <w:tcW w:w="4819" w:type="dxa"/>
            <w:vAlign w:val="center"/>
          </w:tcPr>
          <w:p w14:paraId="7A9BA6B2" w14:textId="500648D3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4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R-ESI-MS spectrum of </w:t>
            </w:r>
            <w:r>
              <w:rPr>
                <w:rFonts w:ascii="Times New Roman" w:hAnsi="Times New Roman"/>
                <w:b/>
                <w:bCs/>
                <w:iCs/>
                <w:color w:val="000000" w:themeColor="text1"/>
                <w:kern w:val="0"/>
                <w:szCs w:val="21"/>
              </w:rPr>
              <w:t>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3886D19A" w14:textId="405702BC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1056999B" w14:textId="39AEC992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bookmarkStart w:id="21" w:name="_Hlk46695811"/>
            <w:bookmarkEnd w:id="20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17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H-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H COSY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21"/>
          </w:p>
        </w:tc>
        <w:tc>
          <w:tcPr>
            <w:tcW w:w="4819" w:type="dxa"/>
            <w:vAlign w:val="center"/>
          </w:tcPr>
          <w:p w14:paraId="6510C647" w14:textId="1C24B6AC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46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H NM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6F602961" w14:textId="4F9385C8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2723E07B" w14:textId="7D730966" w:rsidR="009E74AE" w:rsidRDefault="009E74AE" w:rsidP="009E74AE">
            <w:pP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18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MBC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  <w:tc>
          <w:tcPr>
            <w:tcW w:w="4819" w:type="dxa"/>
            <w:vAlign w:val="center"/>
          </w:tcPr>
          <w:p w14:paraId="69802A63" w14:textId="4780AD2A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47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C NMR spectrum of </w:t>
            </w:r>
            <w:r w:rsidRPr="008F1E2A">
              <w:rPr>
                <w:rFonts w:ascii="Times New Roman" w:hAnsi="Times New Roman"/>
                <w:b/>
                <w:bCs/>
                <w:iCs/>
                <w:color w:val="000000" w:themeColor="text1"/>
                <w:kern w:val="0"/>
                <w:szCs w:val="21"/>
              </w:rPr>
              <w:t>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2A32F9FA" w14:textId="74E704E8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572058EF" w14:textId="5D28FA38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bookmarkStart w:id="22" w:name="_Hlk46695895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19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NOESY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22"/>
          </w:p>
        </w:tc>
        <w:tc>
          <w:tcPr>
            <w:tcW w:w="4819" w:type="dxa"/>
            <w:vAlign w:val="center"/>
          </w:tcPr>
          <w:p w14:paraId="5DB43C87" w14:textId="2E800571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48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DEPT 135 spectrum </w:t>
            </w:r>
            <w:r>
              <w:rPr>
                <w:rFonts w:ascii="Times New Roman" w:hAnsi="Times New Roman" w:hint="eastAsia"/>
                <w:iCs/>
                <w:color w:val="000000" w:themeColor="text1"/>
                <w:kern w:val="0"/>
                <w:szCs w:val="21"/>
              </w:rPr>
              <w:t>o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6EA62D78" w14:textId="6682F7CF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00ACC19E" w14:textId="5FCBC1F5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20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 w:hint="eastAsia"/>
                <w:iCs/>
                <w:color w:val="000000" w:themeColor="text1"/>
                <w:kern w:val="0"/>
                <w:szCs w:val="21"/>
              </w:rPr>
              <w:t>UV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  <w:tc>
          <w:tcPr>
            <w:tcW w:w="4819" w:type="dxa"/>
            <w:vAlign w:val="center"/>
          </w:tcPr>
          <w:p w14:paraId="4969A833" w14:textId="005D8A16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49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SQC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1F67EE84" w14:textId="75668ADC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782B4090" w14:textId="7C8737CF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2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CD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2</w:t>
            </w:r>
          </w:p>
        </w:tc>
        <w:tc>
          <w:tcPr>
            <w:tcW w:w="4819" w:type="dxa"/>
            <w:vAlign w:val="center"/>
          </w:tcPr>
          <w:p w14:paraId="79EA0E0F" w14:textId="1F870CCA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50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H-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H COSY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73D5B2BF" w14:textId="77777777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7DE09EF7" w14:textId="23475C11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2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I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2</w:t>
            </w:r>
          </w:p>
        </w:tc>
        <w:tc>
          <w:tcPr>
            <w:tcW w:w="4819" w:type="dxa"/>
            <w:vAlign w:val="center"/>
          </w:tcPr>
          <w:p w14:paraId="2D3F636A" w14:textId="1B026DF7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5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MBC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3D25E310" w14:textId="77777777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6B7EC512" w14:textId="61738F0F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bookmarkStart w:id="23" w:name="_Hlk46696217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23</w:t>
            </w:r>
            <w:r>
              <w:rPr>
                <w:rFonts w:ascii="Times New Roman" w:hAnsi="Times New Roman"/>
                <w:bCs/>
                <w:iCs/>
                <w:color w:val="000000" w:themeColor="text1"/>
                <w:kern w:val="0"/>
                <w:szCs w:val="21"/>
              </w:rPr>
              <w:t>.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 HR-ESI-MS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23"/>
          </w:p>
        </w:tc>
        <w:tc>
          <w:tcPr>
            <w:tcW w:w="4819" w:type="dxa"/>
            <w:vAlign w:val="center"/>
          </w:tcPr>
          <w:p w14:paraId="795B42FD" w14:textId="474150A8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52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NOESY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7191638F" w14:textId="77777777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6C45AD5C" w14:textId="12432244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bookmarkStart w:id="24" w:name="_Hlk46696278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2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H NM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24"/>
          </w:p>
        </w:tc>
        <w:tc>
          <w:tcPr>
            <w:tcW w:w="4819" w:type="dxa"/>
            <w:vAlign w:val="center"/>
          </w:tcPr>
          <w:p w14:paraId="48189177" w14:textId="2FC01227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5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 w:hint="eastAsia"/>
                <w:iCs/>
                <w:color w:val="000000" w:themeColor="text1"/>
                <w:kern w:val="0"/>
                <w:szCs w:val="21"/>
              </w:rPr>
              <w:t>UV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</w:p>
        </w:tc>
      </w:tr>
      <w:tr w:rsidR="009E74AE" w14:paraId="0C79DCC6" w14:textId="232A4445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7135F699" w14:textId="3E413BA4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bookmarkStart w:id="25" w:name="_Hlk46696343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2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C NM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25"/>
          </w:p>
        </w:tc>
        <w:tc>
          <w:tcPr>
            <w:tcW w:w="4819" w:type="dxa"/>
            <w:vAlign w:val="center"/>
          </w:tcPr>
          <w:p w14:paraId="2789D76C" w14:textId="768522D4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54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CD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5</w:t>
            </w:r>
          </w:p>
        </w:tc>
      </w:tr>
      <w:tr w:rsidR="009E74AE" w14:paraId="57399896" w14:textId="6E1A013B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3A17609C" w14:textId="66BB3BA4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bookmarkStart w:id="26" w:name="_Hlk46696418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26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DEPT 135 spectrum </w:t>
            </w:r>
            <w:r>
              <w:rPr>
                <w:rFonts w:ascii="Times New Roman" w:hAnsi="Times New Roman" w:hint="eastAsia"/>
                <w:iCs/>
                <w:color w:val="000000" w:themeColor="text1"/>
                <w:kern w:val="0"/>
                <w:szCs w:val="21"/>
              </w:rPr>
              <w:t>o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26"/>
          </w:p>
        </w:tc>
        <w:tc>
          <w:tcPr>
            <w:tcW w:w="4819" w:type="dxa"/>
            <w:vAlign w:val="center"/>
          </w:tcPr>
          <w:p w14:paraId="76AE1AB5" w14:textId="6C9615D9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55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IR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5</w:t>
            </w:r>
          </w:p>
        </w:tc>
      </w:tr>
      <w:tr w:rsidR="009E74AE" w14:paraId="72091ACE" w14:textId="10438FB6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579F9E03" w14:textId="34EABD6B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bookmarkStart w:id="27" w:name="_Hlk46696482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27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SQC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27"/>
          </w:p>
        </w:tc>
        <w:tc>
          <w:tcPr>
            <w:tcW w:w="4819" w:type="dxa"/>
            <w:vAlign w:val="center"/>
          </w:tcPr>
          <w:p w14:paraId="0AECF9A2" w14:textId="54D12955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56</w:t>
            </w:r>
            <w:r w:rsidRPr="009E74AE">
              <w:rPr>
                <w:rFonts w:ascii="Times New Roman" w:hAnsi="Times New Roman"/>
                <w:bCs/>
                <w:iCs/>
                <w:color w:val="000000" w:themeColor="text1"/>
                <w:kern w:val="0"/>
                <w:szCs w:val="21"/>
              </w:rPr>
              <w:t xml:space="preserve">.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GC </w:t>
            </w:r>
            <w:r w:rsidRPr="00FF1D56">
              <w:rPr>
                <w:rFonts w:ascii="Times New Roman" w:hAnsi="Times New Roman"/>
                <w:bCs/>
                <w:iCs/>
                <w:color w:val="000000" w:themeColor="text1"/>
                <w:kern w:val="0"/>
                <w:szCs w:val="21"/>
              </w:rPr>
              <w:t xml:space="preserve">chromatogram of the sugars of </w:t>
            </w:r>
            <w:r w:rsidRPr="00FF1D56"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</w:rPr>
              <w:t>1-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Cs w:val="21"/>
                <w:shd w:val="clear" w:color="auto" w:fill="FFFFFF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:shd w:val="clear" w:color="auto" w:fill="FFFFFF"/>
              </w:rPr>
              <w:t>.</w:t>
            </w:r>
          </w:p>
        </w:tc>
      </w:tr>
      <w:tr w:rsidR="009E74AE" w14:paraId="5C2AF99D" w14:textId="40317E63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6256511D" w14:textId="201C6FCC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bookmarkStart w:id="28" w:name="_Hlk46696521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28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 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H-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  <w:vertAlign w:val="superscript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H COSY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28"/>
          </w:p>
        </w:tc>
        <w:tc>
          <w:tcPr>
            <w:tcW w:w="4819" w:type="dxa"/>
            <w:vAlign w:val="center"/>
          </w:tcPr>
          <w:p w14:paraId="45CA8131" w14:textId="772B7353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Table S57</w:t>
            </w:r>
            <w:r w:rsidRPr="009E74AE">
              <w:rPr>
                <w:rFonts w:ascii="Times New Roman" w:hAnsi="Times New Roman" w:hint="eastAsia"/>
                <w:bCs/>
                <w:iCs/>
                <w:color w:val="000000" w:themeColor="text1"/>
                <w:kern w:val="0"/>
                <w:szCs w:val="21"/>
              </w:rPr>
              <w:t>.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 xml:space="preserve"> </w:t>
            </w:r>
            <w:r w:rsidRPr="00433234"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1"/>
                <w:vertAlign w:val="superscript"/>
              </w:rPr>
              <w:t>13</w:t>
            </w:r>
            <w:r w:rsidRPr="00433234">
              <w:rPr>
                <w:rFonts w:ascii="Times New Roman" w:eastAsia="Times New Roman" w:hAnsi="Times New Roman" w:cs="Times New Roman"/>
                <w:color w:val="000000" w:themeColor="text1"/>
                <w:kern w:val="0"/>
                <w:szCs w:val="21"/>
              </w:rPr>
              <w:t>C NMR data of compounds</w:t>
            </w:r>
            <w:r w:rsidRPr="0043323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Cs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Cs w:val="21"/>
              </w:rPr>
              <w:t>6</w:t>
            </w:r>
            <w:r w:rsidRPr="0043323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Cs w:val="21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Cs w:val="21"/>
              </w:rPr>
              <w:t>8</w:t>
            </w:r>
            <w:r w:rsidRPr="0043323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0"/>
                <w:szCs w:val="21"/>
              </w:rPr>
              <w:t xml:space="preserve"> </w:t>
            </w:r>
          </w:p>
        </w:tc>
      </w:tr>
      <w:tr w:rsidR="009E74AE" w14:paraId="223D287C" w14:textId="6D502C82" w:rsidTr="00DC1194">
        <w:trPr>
          <w:cantSplit/>
          <w:trHeight w:hRule="exact" w:val="363"/>
        </w:trPr>
        <w:tc>
          <w:tcPr>
            <w:tcW w:w="3686" w:type="dxa"/>
            <w:vAlign w:val="center"/>
          </w:tcPr>
          <w:p w14:paraId="15DADA29" w14:textId="4C2148F7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  <w:bookmarkStart w:id="29" w:name="_Hlk46696552"/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Figure S29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 xml:space="preserve">. HMBC spectrum of </w:t>
            </w:r>
            <w: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  <w:t>3</w:t>
            </w:r>
            <w:r>
              <w:rPr>
                <w:rFonts w:ascii="Times New Roman" w:hAnsi="Times New Roman"/>
                <w:iCs/>
                <w:color w:val="000000" w:themeColor="text1"/>
                <w:kern w:val="0"/>
                <w:szCs w:val="21"/>
              </w:rPr>
              <w:t>.</w:t>
            </w:r>
            <w:bookmarkEnd w:id="29"/>
          </w:p>
        </w:tc>
        <w:tc>
          <w:tcPr>
            <w:tcW w:w="4819" w:type="dxa"/>
            <w:vAlign w:val="center"/>
          </w:tcPr>
          <w:p w14:paraId="37C868BE" w14:textId="563B8CFD" w:rsidR="009E74AE" w:rsidRDefault="009E74AE" w:rsidP="009E74AE">
            <w:pPr>
              <w:rPr>
                <w:rFonts w:ascii="Times New Roman" w:hAnsi="Times New Roman"/>
                <w:b/>
                <w:iCs/>
                <w:color w:val="000000" w:themeColor="text1"/>
                <w:kern w:val="0"/>
                <w:szCs w:val="21"/>
              </w:rPr>
            </w:pPr>
          </w:p>
        </w:tc>
      </w:tr>
    </w:tbl>
    <w:p w14:paraId="1835081E" w14:textId="77777777" w:rsidR="00F917B0" w:rsidRDefault="00F917B0">
      <w:pPr>
        <w:widowControl/>
        <w:jc w:val="left"/>
        <w:rPr>
          <w:color w:val="000000" w:themeColor="text1"/>
        </w:rPr>
        <w:sectPr w:rsidR="00F917B0">
          <w:type w:val="continuous"/>
          <w:pgSz w:w="11906" w:h="16838"/>
          <w:pgMar w:top="1440" w:right="1800" w:bottom="1440" w:left="1800" w:header="851" w:footer="992" w:gutter="0"/>
          <w:cols w:space="425"/>
          <w:docGrid w:type="linesAndChars" w:linePitch="312"/>
        </w:sectPr>
      </w:pPr>
    </w:p>
    <w:p w14:paraId="4BEA1DB8" w14:textId="6B901195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HR-ESI-MS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6F82E831" w14:textId="36800105" w:rsidR="00F917B0" w:rsidRDefault="008F1E2A">
      <w:pPr>
        <w:ind w:firstLine="210"/>
        <w:rPr>
          <w:color w:val="000000" w:themeColor="text1"/>
          <w:sz w:val="20"/>
          <w:szCs w:val="20"/>
        </w:rPr>
      </w:pPr>
      <w:r w:rsidRPr="008F1E2A">
        <w:rPr>
          <w:noProof/>
          <w:color w:val="000000" w:themeColor="text1"/>
          <w:sz w:val="20"/>
          <w:szCs w:val="20"/>
        </w:rPr>
        <w:drawing>
          <wp:inline distT="0" distB="0" distL="0" distR="0" wp14:anchorId="67B3DE00" wp14:editId="2B52D213">
            <wp:extent cx="5996940" cy="3522428"/>
            <wp:effectExtent l="0" t="0" r="3810" b="0"/>
            <wp:docPr id="20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8643" cy="3529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5471B43" w14:textId="535F39A7" w:rsidR="00F917B0" w:rsidRPr="00241FA6" w:rsidRDefault="00E071FE" w:rsidP="00241FA6">
      <w:pP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H NMR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03EDB0EF" w14:textId="3C95DF85" w:rsidR="00F917B0" w:rsidRDefault="00241FA6" w:rsidP="008F1E2A">
      <w:pPr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5CACC6BC" wp14:editId="41B9FB68">
            <wp:extent cx="6353092" cy="4364712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62769" cy="437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7522" w14:textId="77777777" w:rsidR="006973A3" w:rsidRDefault="006973A3" w:rsidP="00241FA6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</w:p>
    <w:p w14:paraId="6E740D7F" w14:textId="77777777" w:rsidR="006973A3" w:rsidRDefault="006973A3" w:rsidP="00241FA6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</w:p>
    <w:p w14:paraId="50A98143" w14:textId="274A74EA" w:rsidR="00F917B0" w:rsidRDefault="00E071FE" w:rsidP="00241FA6">
      <w:pP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C NMR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03FBB1EF" w14:textId="4DDDF838" w:rsidR="00241FA6" w:rsidRDefault="00241FA6" w:rsidP="006973A3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351A4859" wp14:editId="4C5641D8">
            <wp:extent cx="5731510" cy="3902710"/>
            <wp:effectExtent l="0" t="0" r="2540" b="254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 </w:t>
      </w:r>
    </w:p>
    <w:p w14:paraId="7E61DC2E" w14:textId="4DA0C7A7" w:rsidR="00F917B0" w:rsidRDefault="00E071FE" w:rsidP="00241FA6">
      <w:pP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DEPT 135 spectrum </w:t>
      </w:r>
      <w:r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>o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0216631C" w14:textId="6EE66E0F" w:rsidR="00F917B0" w:rsidRDefault="00241FA6" w:rsidP="00241FA6">
      <w:pPr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1F5F53F7" wp14:editId="71C239EE">
            <wp:extent cx="5731510" cy="3844925"/>
            <wp:effectExtent l="0" t="0" r="2540" b="317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43B68" w14:textId="77777777" w:rsidR="00DC1194" w:rsidRDefault="00DC1194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br w:type="page"/>
      </w:r>
    </w:p>
    <w:p w14:paraId="2FE4CE7D" w14:textId="38715A5C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HSQC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5B4A42E0" w14:textId="1D9EBB31" w:rsidR="00F917B0" w:rsidRDefault="00241FA6" w:rsidP="00241FA6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616CC86B" wp14:editId="43819D39">
            <wp:extent cx="4422805" cy="4025900"/>
            <wp:effectExtent l="0" t="0" r="0" b="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0878" cy="404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47CE4" w14:textId="42652DD8" w:rsidR="00F917B0" w:rsidRDefault="00E071FE">
      <w:pPr>
        <w:ind w:firstLine="210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6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H-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H COSY spectrum of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.</w:t>
      </w:r>
    </w:p>
    <w:p w14:paraId="34F54E7D" w14:textId="3FDD4DDB" w:rsidR="00241FA6" w:rsidRDefault="00241FA6">
      <w:pPr>
        <w:ind w:firstLine="210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28009EEE" wp14:editId="7BAD3003">
            <wp:extent cx="4610100" cy="4188726"/>
            <wp:effectExtent l="0" t="0" r="0" b="254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26509" cy="420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E2DBF" w14:textId="16A4DF34" w:rsidR="00F917B0" w:rsidRDefault="00E071FE">
      <w:pPr>
        <w:ind w:firstLine="210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7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HMBC spectrum of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.</w:t>
      </w:r>
    </w:p>
    <w:p w14:paraId="3F7DEA34" w14:textId="0A3E5D05" w:rsidR="00F917B0" w:rsidRDefault="00241FA6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15833E3E" wp14:editId="396BB7B9">
            <wp:extent cx="4493894" cy="3975100"/>
            <wp:effectExtent l="0" t="0" r="2540" b="635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08294" cy="3987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DCB6C" w14:textId="5E36FABB" w:rsidR="00F917B0" w:rsidRDefault="00E071FE">
      <w:pP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8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NOESY spectrum of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32EF7C21" w14:textId="0FB9F25C" w:rsidR="00F917B0" w:rsidRDefault="00241FA6" w:rsidP="00241FA6">
      <w:pPr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6A7DEDF5" wp14:editId="27DA7710">
            <wp:extent cx="4632780" cy="4254500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40493" cy="426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9CED6" w14:textId="235AA241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9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>U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V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77B881A0" w14:textId="0DDF90CD" w:rsidR="00241FA6" w:rsidRDefault="00BD4C95">
      <w:pPr>
        <w:widowControl/>
        <w:jc w:val="left"/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54C2B1AF" wp14:editId="1F986964">
            <wp:extent cx="3924300" cy="223184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84" cy="224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1DF7E" w14:textId="537DE379" w:rsidR="00241FA6" w:rsidRDefault="00241FA6" w:rsidP="00241FA6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1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0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CD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037734AB" w14:textId="267F2B17" w:rsidR="00241FA6" w:rsidRDefault="00241FA6" w:rsidP="00241FA6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宋体" w:eastAsia="宋体" w:cs="宋体" w:hint="eastAsia"/>
          <w:noProof/>
          <w:kern w:val="0"/>
          <w:sz w:val="22"/>
          <w:lang w:val="zh-CN"/>
        </w:rPr>
        <w:drawing>
          <wp:inline distT="0" distB="0" distL="0" distR="0" wp14:anchorId="03C2D0AF" wp14:editId="2070822E">
            <wp:extent cx="4279900" cy="2506516"/>
            <wp:effectExtent l="0" t="0" r="6350" b="8255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8544" cy="2511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CEEA5" w14:textId="74EC377C" w:rsidR="001F77DA" w:rsidRDefault="001F77DA">
      <w:pPr>
        <w:widowControl/>
        <w:jc w:val="left"/>
        <w:rPr>
          <w:rFonts w:ascii="Times New Roman" w:hAnsi="Times New Roman"/>
          <w:iCs/>
          <w:color w:val="000000" w:themeColor="text1"/>
          <w:kern w:val="0"/>
          <w:szCs w:val="21"/>
        </w:rPr>
      </w:pPr>
      <w:r>
        <w:rPr>
          <w:rFonts w:ascii="Times New Roman" w:hAnsi="Times New Roman"/>
          <w:b/>
          <w:iCs/>
          <w:color w:val="000000" w:themeColor="text1"/>
          <w:kern w:val="0"/>
          <w:szCs w:val="21"/>
        </w:rPr>
        <w:t>Figure S11</w:t>
      </w:r>
      <w:r>
        <w:rPr>
          <w:rFonts w:ascii="Times New Roman" w:hAnsi="Times New Roman"/>
          <w:iCs/>
          <w:color w:val="000000" w:themeColor="text1"/>
          <w:kern w:val="0"/>
          <w:szCs w:val="21"/>
        </w:rPr>
        <w:t xml:space="preserve">. IR spectrum of </w:t>
      </w:r>
      <w:r>
        <w:rPr>
          <w:rFonts w:ascii="Times New Roman" w:hAnsi="Times New Roman"/>
          <w:b/>
          <w:iCs/>
          <w:color w:val="000000" w:themeColor="text1"/>
          <w:kern w:val="0"/>
          <w:szCs w:val="21"/>
        </w:rPr>
        <w:t>1</w:t>
      </w:r>
      <w:r>
        <w:rPr>
          <w:rFonts w:ascii="Times New Roman" w:hAnsi="Times New Roman"/>
          <w:iCs/>
          <w:color w:val="000000" w:themeColor="text1"/>
          <w:kern w:val="0"/>
          <w:szCs w:val="21"/>
        </w:rPr>
        <w:t>.</w:t>
      </w:r>
    </w:p>
    <w:p w14:paraId="6400C134" w14:textId="1EE7EFBF" w:rsidR="00F917B0" w:rsidRDefault="00BE2305">
      <w:pPr>
        <w:widowControl/>
        <w:jc w:val="left"/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3D5C8D30" wp14:editId="08799FC4">
            <wp:extent cx="5087912" cy="3175000"/>
            <wp:effectExtent l="0" t="0" r="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402" cy="31821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00E373" w14:textId="1B358951" w:rsidR="00F917B0" w:rsidRDefault="00E071FE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lastRenderedPageBreak/>
        <w:t>Figure S1</w:t>
      </w:r>
      <w:r w:rsidR="00DC1194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 xml:space="preserve">HR-ESI-MS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.</w:t>
      </w:r>
    </w:p>
    <w:p w14:paraId="19227A69" w14:textId="543B1B9D" w:rsidR="00F917B0" w:rsidRDefault="002C0053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 w:rsidRPr="002C0053">
        <w:rPr>
          <w:rFonts w:ascii="Times New Roman" w:hAnsi="Times New Roman"/>
          <w:b/>
          <w:iCs/>
          <w:noProof/>
          <w:color w:val="000000" w:themeColor="text1"/>
          <w:kern w:val="0"/>
          <w:sz w:val="20"/>
          <w:szCs w:val="20"/>
        </w:rPr>
        <w:drawing>
          <wp:inline distT="0" distB="0" distL="0" distR="0" wp14:anchorId="7A9F3E1B" wp14:editId="3E0719A5">
            <wp:extent cx="5880046" cy="3187700"/>
            <wp:effectExtent l="0" t="0" r="0" b="0"/>
            <wp:docPr id="307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137" cy="3192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66D1177F" w14:textId="3EADAD00" w:rsidR="00F917B0" w:rsidRDefault="00E071FE">
      <w:pP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H NMR spectrum of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.</w:t>
      </w:r>
    </w:p>
    <w:p w14:paraId="74303F05" w14:textId="55436EC6" w:rsidR="00F917B0" w:rsidRDefault="00241FA6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16FD8DD4" wp14:editId="0CE323B3">
            <wp:extent cx="5829300" cy="4147548"/>
            <wp:effectExtent l="0" t="0" r="0" b="5715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45611" cy="415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D7B0C" w14:textId="77777777" w:rsidR="00241FA6" w:rsidRDefault="00241FA6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br w:type="page"/>
      </w:r>
    </w:p>
    <w:p w14:paraId="79EEA903" w14:textId="5B571A6E" w:rsidR="00F917B0" w:rsidRDefault="00E071FE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  <w:vertAlign w:val="superscript"/>
        </w:rPr>
        <w:t>13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 xml:space="preserve">C NMR spectrum of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.</w:t>
      </w:r>
    </w:p>
    <w:p w14:paraId="704C33FF" w14:textId="4A57608A" w:rsidR="00F917B0" w:rsidRDefault="00241FA6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2B491BAD" wp14:editId="3F764410">
            <wp:extent cx="5731510" cy="3968750"/>
            <wp:effectExtent l="0" t="0" r="2540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3ACAE" w14:textId="3AA5198B" w:rsidR="00F917B0" w:rsidRDefault="00E071FE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.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 xml:space="preserve"> DEPT 135 spectrum </w:t>
      </w:r>
      <w:r>
        <w:rPr>
          <w:rFonts w:ascii="Times New Roman" w:hAnsi="Times New Roman" w:hint="eastAsia"/>
          <w:bCs/>
          <w:iCs/>
          <w:color w:val="000000" w:themeColor="text1"/>
          <w:kern w:val="0"/>
          <w:sz w:val="20"/>
          <w:szCs w:val="20"/>
        </w:rPr>
        <w:t>o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f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.</w:t>
      </w:r>
    </w:p>
    <w:p w14:paraId="3B4E5C76" w14:textId="25E4005F" w:rsidR="00F917B0" w:rsidRDefault="00241FA6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20BB62E6" wp14:editId="4FCDD151">
            <wp:extent cx="5731510" cy="3714750"/>
            <wp:effectExtent l="0" t="0" r="254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 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br w:type="page"/>
      </w:r>
    </w:p>
    <w:p w14:paraId="483DFE26" w14:textId="0A2EA3B7" w:rsidR="00F917B0" w:rsidRDefault="00E071FE">
      <w:pP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6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.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 xml:space="preserve"> HSQC spectrum of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.</w:t>
      </w:r>
    </w:p>
    <w:p w14:paraId="2ED66E36" w14:textId="6994DF23" w:rsidR="00F917B0" w:rsidRDefault="00241FA6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552F5432" wp14:editId="359615B7">
            <wp:extent cx="4492625" cy="4147192"/>
            <wp:effectExtent l="0" t="0" r="3175" b="571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14115" cy="416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EE4AE" w14:textId="75EF56B6" w:rsidR="00F917B0" w:rsidRDefault="00E071FE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7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H-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H COSY spectrum of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.</w:t>
      </w:r>
    </w:p>
    <w:p w14:paraId="28C75ADC" w14:textId="6B21E86C" w:rsidR="00F917B0" w:rsidRDefault="00241FA6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28AD0AAD" wp14:editId="02DBCE63">
            <wp:extent cx="4680906" cy="4177862"/>
            <wp:effectExtent l="0" t="0" r="5715" b="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99972" cy="4194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57142" w14:textId="648D7D51" w:rsidR="00F917B0" w:rsidRDefault="00E071FE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8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HMBC spectrum of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.</w:t>
      </w:r>
    </w:p>
    <w:p w14:paraId="226CCCFD" w14:textId="72AED585" w:rsidR="00F917B0" w:rsidRDefault="00241FA6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7254360C" wp14:editId="1B9CDA9E">
            <wp:extent cx="4428958" cy="3957145"/>
            <wp:effectExtent l="0" t="0" r="0" b="571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60539" cy="3985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0DB54" w14:textId="10FFF7DB" w:rsidR="00F917B0" w:rsidRDefault="00E071FE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9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NOESY spectrum of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 xml:space="preserve">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bCs/>
          <w:iCs/>
          <w:color w:val="000000" w:themeColor="text1"/>
          <w:kern w:val="0"/>
          <w:sz w:val="20"/>
          <w:szCs w:val="20"/>
        </w:rPr>
        <w:t>.</w:t>
      </w:r>
    </w:p>
    <w:p w14:paraId="5CBA9313" w14:textId="1A05EDD3" w:rsidR="00F917B0" w:rsidRDefault="00241FA6" w:rsidP="00241FA6">
      <w:pP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7204B7AE" wp14:editId="49A7DDFF">
            <wp:extent cx="4445831" cy="4256690"/>
            <wp:effectExtent l="0" t="0" r="0" b="0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58515" cy="426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91E62" w14:textId="56D1D4A4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1F77DA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0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>U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V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46113F0C" w14:textId="1EAC9B8F" w:rsidR="00BD4C95" w:rsidRDefault="00BD4C95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5ED87B83" wp14:editId="3A7E3E5C">
            <wp:extent cx="4013200" cy="2282006"/>
            <wp:effectExtent l="0" t="0" r="635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340" cy="2292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BE044" w14:textId="46690492" w:rsidR="00241FA6" w:rsidRDefault="00241FA6" w:rsidP="00241FA6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2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CD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33C9E0BA" w14:textId="62BF19C8" w:rsidR="001F77DA" w:rsidRDefault="00241FA6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Cs w:val="21"/>
        </w:rPr>
      </w:pPr>
      <w:r>
        <w:rPr>
          <w:rFonts w:ascii="宋体" w:eastAsia="宋体" w:cs="宋体" w:hint="eastAsia"/>
          <w:noProof/>
          <w:kern w:val="0"/>
          <w:sz w:val="22"/>
          <w:lang w:val="zh-CN"/>
        </w:rPr>
        <w:drawing>
          <wp:inline distT="0" distB="0" distL="0" distR="0" wp14:anchorId="3AACCA5B" wp14:editId="73E4E97E">
            <wp:extent cx="4533900" cy="2655270"/>
            <wp:effectExtent l="0" t="0" r="0" b="0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8967" cy="2658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D022B" w14:textId="680A3F5A" w:rsidR="001F77DA" w:rsidRDefault="001F77DA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Cs w:val="21"/>
        </w:rPr>
      </w:pPr>
      <w:r w:rsidRPr="001F77DA">
        <w:rPr>
          <w:rFonts w:ascii="Times New Roman" w:hAnsi="Times New Roman"/>
          <w:b/>
          <w:iCs/>
          <w:color w:val="000000" w:themeColor="text1"/>
          <w:kern w:val="0"/>
          <w:szCs w:val="21"/>
        </w:rPr>
        <w:t>Figure S2</w:t>
      </w:r>
      <w:r w:rsidR="00DC1194">
        <w:rPr>
          <w:rFonts w:ascii="Times New Roman" w:hAnsi="Times New Roman"/>
          <w:b/>
          <w:iCs/>
          <w:color w:val="000000" w:themeColor="text1"/>
          <w:kern w:val="0"/>
          <w:szCs w:val="21"/>
        </w:rPr>
        <w:t>2</w:t>
      </w:r>
      <w:r w:rsidRPr="001F77DA">
        <w:rPr>
          <w:rFonts w:ascii="Times New Roman" w:hAnsi="Times New Roman"/>
          <w:b/>
          <w:iCs/>
          <w:color w:val="000000" w:themeColor="text1"/>
          <w:kern w:val="0"/>
          <w:szCs w:val="21"/>
        </w:rPr>
        <w:t xml:space="preserve">. </w:t>
      </w:r>
      <w:r w:rsidRPr="001F77DA">
        <w:rPr>
          <w:rFonts w:ascii="Times New Roman" w:hAnsi="Times New Roman"/>
          <w:bCs/>
          <w:iCs/>
          <w:color w:val="000000" w:themeColor="text1"/>
          <w:kern w:val="0"/>
          <w:szCs w:val="21"/>
        </w:rPr>
        <w:t xml:space="preserve">IR spectrum of </w:t>
      </w:r>
      <w:r w:rsidRPr="001F77DA">
        <w:rPr>
          <w:rFonts w:ascii="Times New Roman" w:hAnsi="Times New Roman"/>
          <w:b/>
          <w:iCs/>
          <w:color w:val="000000" w:themeColor="text1"/>
          <w:kern w:val="0"/>
          <w:szCs w:val="21"/>
        </w:rPr>
        <w:t>2</w:t>
      </w:r>
    </w:p>
    <w:p w14:paraId="238CED10" w14:textId="241696A8" w:rsidR="00DC1194" w:rsidRDefault="00DC1194">
      <w:pPr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hint="eastAsia"/>
          <w:noProof/>
        </w:rPr>
        <w:drawing>
          <wp:inline distT="0" distB="0" distL="0" distR="0" wp14:anchorId="119E7896" wp14:editId="0D4C290B">
            <wp:extent cx="4945450" cy="3086100"/>
            <wp:effectExtent l="0" t="0" r="7620" b="0"/>
            <wp:docPr id="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741" cy="3093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AAE47" w14:textId="75A6CA04" w:rsidR="00F917B0" w:rsidRDefault="00E071FE">
      <w:pPr>
        <w:jc w:val="left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2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HR-ESI-MS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4DAC98F5" w14:textId="1D8FBEC0" w:rsidR="00F917B0" w:rsidRDefault="002C0053">
      <w:pPr>
        <w:ind w:firstLine="210"/>
        <w:rPr>
          <w:color w:val="000000" w:themeColor="text1"/>
          <w:sz w:val="20"/>
          <w:szCs w:val="20"/>
        </w:rPr>
      </w:pPr>
      <w:r w:rsidRPr="002C0053">
        <w:rPr>
          <w:noProof/>
          <w:color w:val="000000" w:themeColor="text1"/>
          <w:sz w:val="20"/>
          <w:szCs w:val="20"/>
        </w:rPr>
        <w:drawing>
          <wp:inline distT="0" distB="0" distL="0" distR="0" wp14:anchorId="07BBA512" wp14:editId="5DB39B1C">
            <wp:extent cx="5505450" cy="2984624"/>
            <wp:effectExtent l="0" t="0" r="0" b="0"/>
            <wp:docPr id="4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317" cy="30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174CD90" w14:textId="2C4DB481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2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H NMR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28FEEFFF" w14:textId="1331B19A" w:rsidR="00F917B0" w:rsidRDefault="00241FA6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33D4D037" wp14:editId="41BDAD31">
            <wp:extent cx="6081824" cy="4300939"/>
            <wp:effectExtent l="0" t="0" r="0" b="4445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93281" cy="430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</w:rPr>
        <w:br w:type="page"/>
      </w:r>
    </w:p>
    <w:p w14:paraId="44308477" w14:textId="2E2B853B" w:rsidR="00F917B0" w:rsidRPr="00241FA6" w:rsidRDefault="00E071FE" w:rsidP="00241FA6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C NMR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3</w:t>
      </w:r>
    </w:p>
    <w:p w14:paraId="593F4C48" w14:textId="433F8FC5" w:rsidR="00F917B0" w:rsidRPr="00241FA6" w:rsidRDefault="00241FA6" w:rsidP="00241FA6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5BD64376" wp14:editId="45E6FAAE">
            <wp:extent cx="5731510" cy="3863975"/>
            <wp:effectExtent l="0" t="0" r="2540" b="3175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6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DEPT 135 spectrum </w:t>
      </w:r>
      <w:r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>o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6C5E4670" w14:textId="30C1937A" w:rsidR="00F917B0" w:rsidRDefault="00F917B0">
      <w:pPr>
        <w:ind w:firstLine="210"/>
        <w:rPr>
          <w:color w:val="000000" w:themeColor="text1"/>
          <w:sz w:val="20"/>
          <w:szCs w:val="20"/>
        </w:rPr>
      </w:pPr>
    </w:p>
    <w:p w14:paraId="77C1202F" w14:textId="2315E284" w:rsidR="00F917B0" w:rsidRDefault="00241FA6" w:rsidP="00241FA6">
      <w:pPr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15E112F7" wp14:editId="76A13FB4">
            <wp:extent cx="5731510" cy="3980815"/>
            <wp:effectExtent l="0" t="0" r="2540" b="635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</w:rPr>
        <w:br w:type="page"/>
      </w:r>
    </w:p>
    <w:p w14:paraId="46FCA1B0" w14:textId="2EB34A57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7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HSQC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56CDCC0E" w14:textId="77777777" w:rsidR="00241FA6" w:rsidRDefault="00241FA6" w:rsidP="00241FA6">
      <w:pPr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22D4D0B1" wp14:editId="23628270">
            <wp:extent cx="4483100" cy="4038068"/>
            <wp:effectExtent l="0" t="0" r="0" b="635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85739" cy="404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</w:p>
    <w:p w14:paraId="668F5BEC" w14:textId="36FF1CCA" w:rsidR="00F917B0" w:rsidRPr="00241FA6" w:rsidRDefault="00E071FE" w:rsidP="00241FA6">
      <w:pPr>
        <w:rPr>
          <w:color w:val="000000" w:themeColor="text1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8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H-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H COSY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67D00D14" w14:textId="6B797017" w:rsidR="00F917B0" w:rsidRDefault="00241FA6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3ADA4D16" wp14:editId="19BD056E">
            <wp:extent cx="4521200" cy="4223661"/>
            <wp:effectExtent l="0" t="0" r="0" b="5715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21200" cy="4223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</w:p>
    <w:p w14:paraId="1B436D3B" w14:textId="0F4071B1" w:rsidR="00F917B0" w:rsidRPr="00241FA6" w:rsidRDefault="00E071FE" w:rsidP="00241FA6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9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HMBC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04C22AE2" w14:textId="7F6618DA" w:rsidR="00F917B0" w:rsidRDefault="00241FA6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540DD70F" wp14:editId="0E4EE58A">
            <wp:extent cx="4470400" cy="4022172"/>
            <wp:effectExtent l="0" t="0" r="6350" b="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73917" cy="402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</w:p>
    <w:p w14:paraId="27F3C74A" w14:textId="294A566C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1F77DA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0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NOESY spectrum of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4E313BA5" w14:textId="7076E9BB" w:rsidR="00F917B0" w:rsidRDefault="00241FA6">
      <w:pPr>
        <w:widowControl/>
        <w:jc w:val="left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789377D3" wp14:editId="59DE7F76">
            <wp:extent cx="4635500" cy="4279081"/>
            <wp:effectExtent l="0" t="0" r="0" b="7620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47033" cy="4289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 </w:t>
      </w:r>
    </w:p>
    <w:p w14:paraId="68FD8089" w14:textId="35ABD0AD" w:rsidR="00C13BA3" w:rsidRDefault="00C13BA3" w:rsidP="00C13BA3">
      <w:pPr>
        <w:widowControl/>
        <w:jc w:val="left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1F77DA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UV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4E22B297" w14:textId="242A3901" w:rsidR="00BD4C95" w:rsidRDefault="00BD4C95" w:rsidP="00C13BA3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02D98F4B" wp14:editId="2503E4B1">
            <wp:extent cx="3810000" cy="2166843"/>
            <wp:effectExtent l="0" t="0" r="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0722" cy="2172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D6477" w14:textId="668D4A4E" w:rsidR="00241FA6" w:rsidRDefault="00241FA6" w:rsidP="00241FA6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3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CD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17A6D657" w14:textId="77777777" w:rsidR="000233AF" w:rsidRDefault="00241FA6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宋体" w:eastAsia="宋体" w:cs="宋体" w:hint="eastAsia"/>
          <w:noProof/>
          <w:kern w:val="0"/>
          <w:sz w:val="22"/>
          <w:lang w:val="zh-CN"/>
        </w:rPr>
        <w:drawing>
          <wp:inline distT="0" distB="0" distL="0" distR="0" wp14:anchorId="14B6658C" wp14:editId="1EC25DC3">
            <wp:extent cx="4806232" cy="2814761"/>
            <wp:effectExtent l="0" t="0" r="0" b="508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493" cy="282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81A03" w14:textId="2566455A" w:rsidR="001F77DA" w:rsidRDefault="001F77DA" w:rsidP="001F77DA">
      <w:pPr>
        <w:widowControl/>
        <w:jc w:val="left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3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>IR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 spectrum of 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7D81E37F" w14:textId="35A89328" w:rsidR="001F77DA" w:rsidRDefault="00E04385" w:rsidP="001F77DA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1F22479D" wp14:editId="415365C1">
            <wp:extent cx="4850709" cy="3026979"/>
            <wp:effectExtent l="0" t="0" r="7620" b="254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946" cy="30333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A1A02" w14:textId="60F85979" w:rsidR="00F917B0" w:rsidRDefault="00E071FE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3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HR-ESI-MS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51549C3D" w14:textId="56F62DFD" w:rsidR="00F917B0" w:rsidRDefault="00E81BBB" w:rsidP="000233AF">
      <w:pPr>
        <w:rPr>
          <w:color w:val="000000" w:themeColor="text1"/>
          <w:sz w:val="20"/>
          <w:szCs w:val="20"/>
        </w:rPr>
      </w:pPr>
      <w:r>
        <w:rPr>
          <w:rFonts w:ascii="Arial" w:hAnsi="Arial" w:cs="Arial"/>
          <w:noProof/>
          <w:kern w:val="0"/>
          <w:sz w:val="20"/>
          <w:szCs w:val="20"/>
        </w:rPr>
        <w:drawing>
          <wp:inline distT="0" distB="0" distL="0" distR="0" wp14:anchorId="4768F013" wp14:editId="481FDD02">
            <wp:extent cx="5533041" cy="399097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6" t="7345" r="1770" b="2702"/>
                    <a:stretch/>
                  </pic:blipFill>
                  <pic:spPr bwMode="auto">
                    <a:xfrm>
                      <a:off x="0" y="0"/>
                      <a:ext cx="5534609" cy="399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FA9E03" w14:textId="76B9E1BB" w:rsidR="00F917B0" w:rsidRDefault="00E071FE" w:rsidP="000233AF">
      <w:pP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1F77DA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H NMR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6A8CA85D" w14:textId="163A2499" w:rsidR="00F917B0" w:rsidRDefault="000233AF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04E6196F" wp14:editId="34395337">
            <wp:extent cx="5731510" cy="4070985"/>
            <wp:effectExtent l="0" t="0" r="2540" b="571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3D85E" w14:textId="5E906E0E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3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6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C NMR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00758989" w14:textId="07A027F2" w:rsidR="00F917B0" w:rsidRPr="00241FA6" w:rsidRDefault="00241FA6" w:rsidP="00241FA6">
      <w:pPr>
        <w:rPr>
          <w:color w:val="000000" w:themeColor="text1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531AA3D" wp14:editId="2290611F">
            <wp:extent cx="5769980" cy="3817673"/>
            <wp:effectExtent l="0" t="0" r="2540" b="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82724" cy="38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7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DEPT 135 spectrum </w:t>
      </w:r>
      <w:r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>o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f </w:t>
      </w:r>
      <w:r w:rsidR="006973A3">
        <w:rPr>
          <w:rFonts w:ascii="Times New Roman Bold" w:hAnsi="Times New Roman Bold" w:cs="Times New Roman Bold"/>
          <w:b/>
          <w:bCs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382A0BB6" w14:textId="2193D29D" w:rsidR="00F917B0" w:rsidRDefault="00241FA6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585BFAC3" wp14:editId="5BAFECC5">
            <wp:extent cx="5731510" cy="3928110"/>
            <wp:effectExtent l="0" t="0" r="2540" b="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</w:p>
    <w:p w14:paraId="40100EC6" w14:textId="78220444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8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HSQC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61713011" w14:textId="5AB79301" w:rsidR="00F917B0" w:rsidRDefault="00241FA6" w:rsidP="00241FA6">
      <w:pPr>
        <w:rPr>
          <w:color w:val="000000" w:themeColor="text1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33DD387" wp14:editId="5CBD5722">
            <wp:extent cx="4583094" cy="4241800"/>
            <wp:effectExtent l="0" t="0" r="8255" b="635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91441" cy="42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</w:p>
    <w:p w14:paraId="4E4DDBDC" w14:textId="1A99985C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9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H-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H COSY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2262CD7D" w14:textId="0FDD24E0" w:rsidR="00F917B0" w:rsidRDefault="00241FA6" w:rsidP="00241FA6">
      <w:pPr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5AB9C055" wp14:editId="5139C606">
            <wp:extent cx="4377585" cy="3987800"/>
            <wp:effectExtent l="0" t="0" r="4445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83035" cy="3992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</w:p>
    <w:p w14:paraId="4371F97F" w14:textId="1245EA62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1F77DA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0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HMBC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0E76696A" w14:textId="66308B0E" w:rsidR="00F917B0" w:rsidRDefault="00241FA6" w:rsidP="00241FA6">
      <w:pPr>
        <w:rPr>
          <w:color w:val="000000" w:themeColor="text1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FF898D6" wp14:editId="7D80BD6B">
            <wp:extent cx="4482281" cy="4114800"/>
            <wp:effectExtent l="0" t="0" r="0" b="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495077" cy="4126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</w:p>
    <w:p w14:paraId="6FB6BAAE" w14:textId="14F3588E" w:rsidR="00F917B0" w:rsidRDefault="00E071FE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1F77DA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NOESY spectrum of </w:t>
      </w:r>
      <w:r w:rsidR="006973A3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5024A7BC" w14:textId="3F03A388" w:rsidR="00F917B0" w:rsidRDefault="00241FA6">
      <w:pPr>
        <w:widowControl/>
        <w:jc w:val="left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6716C9D3" wp14:editId="7463F1BF">
            <wp:extent cx="4584700" cy="4233202"/>
            <wp:effectExtent l="0" t="0" r="6350" b="0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00505" cy="424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 </w:t>
      </w:r>
    </w:p>
    <w:p w14:paraId="2943C152" w14:textId="483815E0" w:rsidR="00F917B0" w:rsidRDefault="00E071FE">
      <w:pPr>
        <w:widowControl/>
        <w:jc w:val="left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1F77DA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UV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22534DB9" w14:textId="70D98440" w:rsidR="000233AF" w:rsidRDefault="000233AF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3B3877B" wp14:editId="5643623F">
            <wp:extent cx="3808071" cy="2417431"/>
            <wp:effectExtent l="0" t="0" r="2540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642" cy="2427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C5CB9" w14:textId="6503754E" w:rsidR="00F917B0" w:rsidRPr="00241FA6" w:rsidRDefault="00241FA6" w:rsidP="00CA4724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CD spectrum of </w:t>
      </w:r>
      <w:r w:rsidR="006973A3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78A55C53" w14:textId="7F522FA1" w:rsidR="00241FA6" w:rsidRDefault="00241FA6" w:rsidP="00CA4724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宋体" w:eastAsia="宋体" w:cs="宋体" w:hint="eastAsia"/>
          <w:noProof/>
          <w:kern w:val="0"/>
          <w:sz w:val="22"/>
          <w:lang w:val="zh-CN"/>
        </w:rPr>
        <w:drawing>
          <wp:inline distT="0" distB="0" distL="0" distR="0" wp14:anchorId="5BE90AF4" wp14:editId="5CF36C04">
            <wp:extent cx="4317558" cy="2726690"/>
            <wp:effectExtent l="0" t="0" r="6985" b="0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308" cy="2736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F5C98" w14:textId="43D5DDE0" w:rsidR="001F77DA" w:rsidRPr="00241FA6" w:rsidRDefault="001F77DA" w:rsidP="001F77DA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4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>IR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 spectrum of 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17BDEACC" w14:textId="28AE9593" w:rsidR="001F77DA" w:rsidRPr="001F77DA" w:rsidRDefault="00DC1194" w:rsidP="006973A3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CACF641" wp14:editId="45964CE0">
            <wp:extent cx="5657758" cy="3530600"/>
            <wp:effectExtent l="0" t="0" r="635" b="0"/>
            <wp:docPr id="2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2866" cy="35337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53F5D" w14:textId="69DEA887" w:rsidR="006973A3" w:rsidRDefault="006973A3" w:rsidP="006973A3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HR-ESI-MS spectrum of 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0BAC922E" w14:textId="3D54AA1D" w:rsidR="006973A3" w:rsidRPr="008F1E2A" w:rsidRDefault="006973A3" w:rsidP="006973A3">
      <w:pPr>
        <w:rPr>
          <w:color w:val="000000" w:themeColor="text1"/>
          <w:sz w:val="20"/>
          <w:szCs w:val="20"/>
        </w:rPr>
      </w:pPr>
      <w:r w:rsidRPr="008F1E2A">
        <w:rPr>
          <w:noProof/>
          <w:color w:val="000000" w:themeColor="text1"/>
          <w:sz w:val="20"/>
          <w:szCs w:val="20"/>
        </w:rPr>
        <w:drawing>
          <wp:inline distT="0" distB="0" distL="0" distR="0" wp14:anchorId="08BE62DE" wp14:editId="58AEE58B">
            <wp:extent cx="5731510" cy="3416300"/>
            <wp:effectExtent l="0" t="0" r="2540" b="0"/>
            <wp:docPr id="10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1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 w:rsid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6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H NMR spectrum of 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76709572" w14:textId="77777777" w:rsidR="006973A3" w:rsidRDefault="006973A3" w:rsidP="006973A3">
      <w:pPr>
        <w:rPr>
          <w:color w:val="000000" w:themeColor="text1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69D907A" wp14:editId="75BC89C2">
            <wp:extent cx="5731510" cy="4018915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</w:rPr>
        <w:br w:type="page"/>
      </w:r>
    </w:p>
    <w:p w14:paraId="58223318" w14:textId="276B0611" w:rsidR="006973A3" w:rsidRDefault="006973A3" w:rsidP="006973A3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3348FF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7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C NMR spectrum of 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5.</w:t>
      </w:r>
    </w:p>
    <w:p w14:paraId="330F0326" w14:textId="77777777" w:rsidR="006973A3" w:rsidRDefault="006973A3" w:rsidP="006973A3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5CFDD7D4" wp14:editId="114DBFB4">
            <wp:extent cx="5731510" cy="4107180"/>
            <wp:effectExtent l="0" t="0" r="2540" b="762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8A411" w14:textId="3F244AAA" w:rsidR="006973A3" w:rsidRDefault="006973A3" w:rsidP="006973A3">
      <w:pP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3348FF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8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DEPT 135 spectrum </w:t>
      </w:r>
      <w:r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>o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f 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1ABB0329" w14:textId="77777777" w:rsidR="006973A3" w:rsidRDefault="006973A3" w:rsidP="006973A3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6EC00E24" wp14:editId="58EB6C4B">
            <wp:extent cx="5731510" cy="3828415"/>
            <wp:effectExtent l="0" t="0" r="2540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4ED5A" w14:textId="77777777" w:rsidR="006973A3" w:rsidRDefault="006973A3" w:rsidP="006973A3">
      <w:pPr>
        <w:ind w:firstLine="210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br w:type="page"/>
      </w:r>
    </w:p>
    <w:p w14:paraId="07C244AE" w14:textId="1B0CE752" w:rsidR="006973A3" w:rsidRDefault="006973A3" w:rsidP="006973A3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3348FF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9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HSQC spectrum of 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42D1766A" w14:textId="77777777" w:rsidR="006973A3" w:rsidRDefault="006973A3" w:rsidP="006973A3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5AA664C4" wp14:editId="3C74A625">
            <wp:extent cx="4451350" cy="4056814"/>
            <wp:effectExtent l="0" t="0" r="6350" b="127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453804" cy="40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8AAFA" w14:textId="4A1F73EE" w:rsidR="006973A3" w:rsidRPr="00241FA6" w:rsidRDefault="006973A3" w:rsidP="006973A3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1F77DA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 w:rsidR="003348FF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0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H-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  <w:vertAlign w:val="superscript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H COSY spectrum of 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5F843D4B" w14:textId="77777777" w:rsidR="006973A3" w:rsidRDefault="006973A3" w:rsidP="006973A3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6216A558" wp14:editId="19D1FAE3">
            <wp:extent cx="4451350" cy="3964098"/>
            <wp:effectExtent l="0" t="0" r="635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70116" cy="398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</w:rPr>
        <w:br w:type="page"/>
      </w:r>
    </w:p>
    <w:p w14:paraId="6F30457A" w14:textId="658CCA4A" w:rsidR="006973A3" w:rsidRDefault="006973A3" w:rsidP="006973A3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1F77DA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 w:rsidR="003348FF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1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HMBC spectrum of 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29E6545B" w14:textId="77777777" w:rsidR="006973A3" w:rsidRDefault="006973A3" w:rsidP="006973A3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279288BE" wp14:editId="3B94B64B">
            <wp:extent cx="4159250" cy="3868941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162235" cy="3871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EE46E" w14:textId="68D2F391" w:rsidR="006973A3" w:rsidRDefault="006973A3" w:rsidP="006973A3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1F77DA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 w:rsidR="003348FF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2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NOESY spectrum of </w:t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7BCDFA5E" w14:textId="77777777" w:rsidR="006973A3" w:rsidRDefault="006973A3" w:rsidP="006973A3">
      <w:pPr>
        <w:ind w:firstLine="210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532229D8" wp14:editId="60AC3210">
            <wp:extent cx="4292600" cy="4136609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304068" cy="4147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AE102" w14:textId="74F1979C" w:rsidR="006973A3" w:rsidRDefault="006973A3" w:rsidP="006973A3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color w:val="000000" w:themeColor="text1"/>
          <w:sz w:val="20"/>
          <w:szCs w:val="20"/>
        </w:rPr>
        <w:br w:type="page"/>
      </w: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lastRenderedPageBreak/>
        <w:t>Figure S</w:t>
      </w:r>
      <w:r w:rsidR="001F77DA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 w:rsidR="003348FF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3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</w:t>
      </w:r>
      <w:r>
        <w:rPr>
          <w:rFonts w:ascii="Times New Roman" w:hAnsi="Times New Roman" w:hint="eastAsia"/>
          <w:iCs/>
          <w:color w:val="000000" w:themeColor="text1"/>
          <w:kern w:val="0"/>
          <w:sz w:val="20"/>
          <w:szCs w:val="20"/>
        </w:rPr>
        <w:t>UV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 spectrum of 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4466E31E" w14:textId="77777777" w:rsidR="006973A3" w:rsidRDefault="006973A3" w:rsidP="006973A3">
      <w:pPr>
        <w:widowControl/>
        <w:jc w:val="left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49096D8C" wp14:editId="09BC769E">
            <wp:extent cx="3003630" cy="1949868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602" cy="195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3C420" w14:textId="30A841F9" w:rsidR="006973A3" w:rsidRDefault="006973A3" w:rsidP="006973A3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4F441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 w:rsidR="003348FF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4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CD spectrum of </w:t>
      </w:r>
      <w:r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5</w:t>
      </w:r>
      <w:r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0927CB62" w14:textId="77777777" w:rsidR="006973A3" w:rsidRDefault="006973A3" w:rsidP="006973A3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rFonts w:ascii="Times New Roman" w:hAnsi="Times New Roman"/>
          <w:iCs/>
          <w:noProof/>
          <w:color w:val="000000" w:themeColor="text1"/>
          <w:kern w:val="0"/>
          <w:sz w:val="20"/>
          <w:szCs w:val="20"/>
        </w:rPr>
        <w:drawing>
          <wp:inline distT="0" distB="0" distL="0" distR="0" wp14:anchorId="1E1F4E50" wp14:editId="320C0E68">
            <wp:extent cx="4288086" cy="2511706"/>
            <wp:effectExtent l="0" t="0" r="0" b="3175"/>
            <wp:docPr id="108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141" cy="251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B21437" w14:textId="592CC5B6" w:rsidR="006973A3" w:rsidRDefault="006973A3" w:rsidP="006973A3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 w:rsidRP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Figure S</w:t>
      </w:r>
      <w:r w:rsidR="004F4414" w:rsidRPr="00DC1194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 w:rsidR="003348FF"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  <w:t>5</w:t>
      </w:r>
      <w:r w:rsidRPr="00DC1194"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 xml:space="preserve">. IR spectrum of </w:t>
      </w:r>
      <w:r w:rsidRPr="00DC1194">
        <w:rPr>
          <w:rFonts w:ascii="Times New Roman" w:hAnsi="Times New Roman"/>
          <w:b/>
          <w:bCs/>
          <w:iCs/>
          <w:color w:val="000000" w:themeColor="text1"/>
          <w:kern w:val="0"/>
          <w:sz w:val="20"/>
          <w:szCs w:val="20"/>
        </w:rPr>
        <w:t>5</w:t>
      </w:r>
      <w:r w:rsidRPr="00DC1194"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  <w:t>.</w:t>
      </w:r>
    </w:p>
    <w:p w14:paraId="27BD3148" w14:textId="7B1C535A" w:rsidR="00DC1194" w:rsidRDefault="00DC1194" w:rsidP="006973A3">
      <w:pPr>
        <w:ind w:firstLine="210"/>
        <w:rPr>
          <w:rFonts w:ascii="Times New Roman" w:hAnsi="Times New Roman"/>
          <w:iCs/>
          <w:color w:val="000000" w:themeColor="text1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08B68FD2" wp14:editId="16A224B2">
            <wp:extent cx="4579120" cy="2857500"/>
            <wp:effectExtent l="0" t="0" r="0" b="0"/>
            <wp:docPr id="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256" cy="28600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A255F" w14:textId="77777777" w:rsidR="00DC1194" w:rsidRDefault="00DC1194" w:rsidP="00DC1194">
      <w:pPr>
        <w:rPr>
          <w:rFonts w:ascii="Times New Roman" w:hAnsi="Times New Roman"/>
          <w:b/>
          <w:iCs/>
          <w:color w:val="000000" w:themeColor="text1"/>
          <w:kern w:val="0"/>
          <w:szCs w:val="21"/>
        </w:rPr>
      </w:pPr>
    </w:p>
    <w:p w14:paraId="53D028AF" w14:textId="77777777" w:rsidR="00DC1194" w:rsidRDefault="00DC1194" w:rsidP="00DC1194">
      <w:pPr>
        <w:rPr>
          <w:rFonts w:ascii="Times New Roman" w:hAnsi="Times New Roman"/>
          <w:b/>
          <w:iCs/>
          <w:color w:val="000000" w:themeColor="text1"/>
          <w:kern w:val="0"/>
          <w:szCs w:val="21"/>
        </w:rPr>
      </w:pPr>
    </w:p>
    <w:p w14:paraId="19DB7A63" w14:textId="77777777" w:rsidR="00DC1194" w:rsidRDefault="00DC1194" w:rsidP="00DC1194">
      <w:pPr>
        <w:rPr>
          <w:rFonts w:ascii="Times New Roman" w:hAnsi="Times New Roman"/>
          <w:b/>
          <w:iCs/>
          <w:color w:val="000000" w:themeColor="text1"/>
          <w:kern w:val="0"/>
          <w:szCs w:val="21"/>
        </w:rPr>
      </w:pPr>
    </w:p>
    <w:p w14:paraId="5C39B7C2" w14:textId="7CD65791" w:rsidR="00DC1194" w:rsidRPr="00FF44AE" w:rsidRDefault="00DC1194" w:rsidP="00DC1194">
      <w:pPr>
        <w:rPr>
          <w:rFonts w:ascii="Times New Roman" w:hAnsi="Times New Roman"/>
          <w:b/>
          <w:iCs/>
          <w:color w:val="000000" w:themeColor="text1"/>
          <w:kern w:val="0"/>
          <w:szCs w:val="21"/>
        </w:rPr>
      </w:pPr>
      <w:r w:rsidRPr="00FF44AE">
        <w:rPr>
          <w:rFonts w:ascii="Times New Roman" w:hAnsi="Times New Roman"/>
          <w:b/>
          <w:iCs/>
          <w:color w:val="000000" w:themeColor="text1"/>
          <w:kern w:val="0"/>
          <w:szCs w:val="21"/>
        </w:rPr>
        <w:lastRenderedPageBreak/>
        <w:t>Figure S</w:t>
      </w:r>
      <w:r>
        <w:rPr>
          <w:rFonts w:ascii="Times New Roman" w:hAnsi="Times New Roman"/>
          <w:b/>
          <w:iCs/>
          <w:color w:val="000000" w:themeColor="text1"/>
          <w:kern w:val="0"/>
          <w:szCs w:val="21"/>
        </w:rPr>
        <w:t>5</w:t>
      </w:r>
      <w:r w:rsidR="003348FF">
        <w:rPr>
          <w:rFonts w:ascii="Times New Roman" w:hAnsi="Times New Roman"/>
          <w:b/>
          <w:iCs/>
          <w:color w:val="000000" w:themeColor="text1"/>
          <w:kern w:val="0"/>
          <w:szCs w:val="21"/>
        </w:rPr>
        <w:t>6</w:t>
      </w:r>
      <w:r w:rsidRPr="00FF44AE">
        <w:rPr>
          <w:rFonts w:ascii="Times New Roman" w:hAnsi="Times New Roman"/>
          <w:b/>
          <w:iCs/>
          <w:color w:val="000000" w:themeColor="text1"/>
          <w:kern w:val="0"/>
          <w:szCs w:val="21"/>
        </w:rPr>
        <w:t>.</w:t>
      </w:r>
      <w:r w:rsidRPr="00FF44AE">
        <w:rPr>
          <w:rFonts w:ascii="Times New Roman" w:hAnsi="Times New Roman"/>
          <w:bCs/>
          <w:iCs/>
          <w:color w:val="000000" w:themeColor="text1"/>
          <w:kern w:val="0"/>
          <w:szCs w:val="21"/>
        </w:rPr>
        <w:t xml:space="preserve"> GC-MS </w:t>
      </w:r>
      <w:bookmarkStart w:id="30" w:name="_Hlk116030780"/>
      <w:r w:rsidRPr="00FF44AE">
        <w:rPr>
          <w:rFonts w:ascii="Times New Roman" w:hAnsi="Times New Roman"/>
          <w:bCs/>
          <w:iCs/>
          <w:color w:val="000000" w:themeColor="text1"/>
          <w:kern w:val="0"/>
          <w:szCs w:val="21"/>
        </w:rPr>
        <w:t>chromatogram</w:t>
      </w:r>
      <w:bookmarkEnd w:id="30"/>
      <w:r w:rsidRPr="00FF44AE">
        <w:rPr>
          <w:rFonts w:ascii="Times New Roman" w:hAnsi="Times New Roman"/>
          <w:bCs/>
          <w:iCs/>
          <w:color w:val="000000" w:themeColor="text1"/>
          <w:kern w:val="0"/>
          <w:szCs w:val="21"/>
        </w:rPr>
        <w:t xml:space="preserve"> of the sugars of </w:t>
      </w:r>
      <w:r w:rsidRPr="00FF44AE">
        <w:rPr>
          <w:rFonts w:ascii="Times New Roman" w:hAnsi="Times New Roman" w:cs="Times New Roman"/>
          <w:bCs/>
          <w:color w:val="000000" w:themeColor="text1"/>
          <w:szCs w:val="21"/>
          <w:shd w:val="clear" w:color="auto" w:fill="FFFFFF"/>
        </w:rPr>
        <w:t xml:space="preserve">compounds 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1-</w:t>
      </w:r>
      <w:r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3</w:t>
      </w:r>
      <w:r w:rsidRPr="00FF44AE">
        <w:rPr>
          <w:rFonts w:ascii="Times New Roman" w:hAnsi="Times New Roman"/>
          <w:b/>
          <w:iCs/>
          <w:color w:val="000000" w:themeColor="text1"/>
          <w:kern w:val="0"/>
          <w:szCs w:val="21"/>
        </w:rPr>
        <w:t>.</w:t>
      </w:r>
    </w:p>
    <w:p w14:paraId="2D4B7B8C" w14:textId="46FC4C5E" w:rsidR="00DC1194" w:rsidRPr="00FF44AE" w:rsidRDefault="00DC1194" w:rsidP="00DC1194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>Fig</w:t>
      </w:r>
      <w:r w:rsidRPr="00FF44AE">
        <w:rPr>
          <w:rFonts w:ascii="Times New Roman" w:hAnsi="Times New Roman" w:cs="Times New Roman" w:hint="eastAsia"/>
          <w:b/>
          <w:bCs/>
          <w:color w:val="000000" w:themeColor="text1"/>
          <w:szCs w:val="21"/>
        </w:rPr>
        <w:t>.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>S</w:t>
      </w:r>
      <w:r>
        <w:rPr>
          <w:rFonts w:ascii="Times New Roman" w:hAnsi="Times New Roman" w:cs="Times New Roman"/>
          <w:b/>
          <w:bCs/>
          <w:color w:val="000000" w:themeColor="text1"/>
          <w:szCs w:val="21"/>
        </w:rPr>
        <w:t>5</w:t>
      </w:r>
      <w:r w:rsidR="003348FF">
        <w:rPr>
          <w:rFonts w:ascii="Times New Roman" w:hAnsi="Times New Roman" w:cs="Times New Roman"/>
          <w:b/>
          <w:bCs/>
          <w:color w:val="000000" w:themeColor="text1"/>
          <w:szCs w:val="21"/>
        </w:rPr>
        <w:t>6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 xml:space="preserve">-1 </w:t>
      </w:r>
      <w:r w:rsidRPr="00FF44AE">
        <w:rPr>
          <w:rFonts w:ascii="Times New Roman" w:hAnsi="Times New Roman" w:cs="Times New Roman"/>
          <w:color w:val="000000" w:themeColor="text1"/>
          <w:szCs w:val="21"/>
        </w:rPr>
        <w:t xml:space="preserve">the GC chromatogram of </w:t>
      </w:r>
      <w:r w:rsidRPr="00FF44A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hydrolyzed </w:t>
      </w:r>
      <w:r w:rsidRPr="00FF44AE">
        <w:rPr>
          <w:rFonts w:ascii="Times New Roman" w:hAnsi="Times New Roman" w:cs="Times New Roman"/>
          <w:i/>
          <w:iCs/>
          <w:color w:val="000000" w:themeColor="text1"/>
          <w:szCs w:val="21"/>
          <w:shd w:val="clear" w:color="auto" w:fill="FFFFFF"/>
        </w:rPr>
        <w:t>D</w:t>
      </w:r>
      <w:r w:rsidRPr="00FF44A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-glucose</w:t>
      </w:r>
    </w:p>
    <w:p w14:paraId="51F2A7BB" w14:textId="34101A8B" w:rsidR="00DC1194" w:rsidRPr="00DC1194" w:rsidRDefault="00DC1194" w:rsidP="00DC1194">
      <w:pPr>
        <w:rPr>
          <w:rFonts w:ascii="Times New Roman" w:hAnsi="Times New Roman" w:cs="Times New Roman"/>
          <w:color w:val="000000" w:themeColor="text1"/>
          <w:szCs w:val="21"/>
        </w:rPr>
      </w:pPr>
      <w:r>
        <w:rPr>
          <w:rFonts w:hint="eastAsia"/>
          <w:noProof/>
        </w:rPr>
        <w:drawing>
          <wp:inline distT="0" distB="0" distL="0" distR="0" wp14:anchorId="7CF24E0F" wp14:editId="62A4544D">
            <wp:extent cx="4508500" cy="1874843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54"/>
                    <a:stretch/>
                  </pic:blipFill>
                  <pic:spPr bwMode="auto">
                    <a:xfrm>
                      <a:off x="0" y="0"/>
                      <a:ext cx="4524439" cy="1881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0A074A" w14:textId="297805C3" w:rsidR="00DC1194" w:rsidRPr="00DC1194" w:rsidRDefault="00DC1194" w:rsidP="00DC1194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>Fig</w:t>
      </w:r>
      <w:r w:rsidRPr="00FF44AE">
        <w:rPr>
          <w:rFonts w:ascii="Times New Roman" w:hAnsi="Times New Roman" w:cs="Times New Roman" w:hint="eastAsia"/>
          <w:b/>
          <w:bCs/>
          <w:color w:val="000000" w:themeColor="text1"/>
          <w:szCs w:val="21"/>
        </w:rPr>
        <w:t>.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>S</w:t>
      </w:r>
      <w:r>
        <w:rPr>
          <w:rFonts w:ascii="Times New Roman" w:hAnsi="Times New Roman" w:cs="Times New Roman"/>
          <w:b/>
          <w:bCs/>
          <w:color w:val="000000" w:themeColor="text1"/>
          <w:szCs w:val="21"/>
        </w:rPr>
        <w:t>5</w:t>
      </w:r>
      <w:r w:rsidR="003348FF">
        <w:rPr>
          <w:rFonts w:ascii="Times New Roman" w:hAnsi="Times New Roman" w:cs="Times New Roman"/>
          <w:b/>
          <w:bCs/>
          <w:color w:val="000000" w:themeColor="text1"/>
          <w:szCs w:val="21"/>
        </w:rPr>
        <w:t>6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>-</w:t>
      </w:r>
      <w:r>
        <w:rPr>
          <w:rFonts w:ascii="Times New Roman" w:hAnsi="Times New Roman" w:cs="Times New Roman"/>
          <w:b/>
          <w:bCs/>
          <w:color w:val="000000" w:themeColor="text1"/>
          <w:szCs w:val="21"/>
        </w:rPr>
        <w:t>2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 xml:space="preserve"> </w:t>
      </w:r>
      <w:r w:rsidRPr="00FF44AE">
        <w:rPr>
          <w:rFonts w:ascii="Times New Roman" w:hAnsi="Times New Roman" w:cs="Times New Roman"/>
          <w:color w:val="000000" w:themeColor="text1"/>
          <w:szCs w:val="21"/>
        </w:rPr>
        <w:t xml:space="preserve">the GC chromatogram of </w:t>
      </w:r>
      <w:r w:rsidRPr="00FF44AE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 xml:space="preserve">compound </w:t>
      </w:r>
      <w:r w:rsidRPr="00FF44AE">
        <w:rPr>
          <w:rFonts w:ascii="Times New Roman" w:eastAsia="宋体" w:hAnsi="Times New Roman" w:cs="Times New Roman"/>
          <w:b/>
          <w:bCs/>
          <w:color w:val="000000" w:themeColor="text1"/>
          <w:szCs w:val="21"/>
          <w:shd w:val="clear" w:color="auto" w:fill="FFFFFF"/>
        </w:rPr>
        <w:t xml:space="preserve">1 </w:t>
      </w:r>
      <w:r w:rsidRPr="00FF44A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after hydrolysis</w:t>
      </w:r>
    </w:p>
    <w:p w14:paraId="59548796" w14:textId="54901621" w:rsidR="00DC1194" w:rsidRDefault="00DC1194" w:rsidP="00DC1194">
      <w:pPr>
        <w:rPr>
          <w:rFonts w:ascii="Times New Roman" w:hAnsi="Times New Roman" w:cs="Times New Roman"/>
          <w:b/>
          <w:bCs/>
          <w:color w:val="000000" w:themeColor="text1"/>
          <w:szCs w:val="21"/>
        </w:rPr>
      </w:pPr>
      <w:r>
        <w:rPr>
          <w:rFonts w:hint="eastAsia"/>
          <w:noProof/>
        </w:rPr>
        <w:drawing>
          <wp:inline distT="0" distB="0" distL="0" distR="0" wp14:anchorId="5B289992" wp14:editId="7DB37ADF">
            <wp:extent cx="4412819" cy="1898650"/>
            <wp:effectExtent l="0" t="0" r="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29"/>
                    <a:stretch/>
                  </pic:blipFill>
                  <pic:spPr bwMode="auto">
                    <a:xfrm>
                      <a:off x="0" y="0"/>
                      <a:ext cx="4478592" cy="1926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26DB8" w14:textId="1C451030" w:rsidR="00DC1194" w:rsidRPr="00FF44AE" w:rsidRDefault="00DC1194" w:rsidP="00DC1194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>Fig</w:t>
      </w:r>
      <w:r w:rsidRPr="00FF44AE">
        <w:rPr>
          <w:rFonts w:ascii="Times New Roman" w:hAnsi="Times New Roman" w:cs="Times New Roman" w:hint="eastAsia"/>
          <w:b/>
          <w:bCs/>
          <w:color w:val="000000" w:themeColor="text1"/>
          <w:szCs w:val="21"/>
        </w:rPr>
        <w:t>.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>S</w:t>
      </w:r>
      <w:r>
        <w:rPr>
          <w:rFonts w:ascii="Times New Roman" w:hAnsi="Times New Roman" w:cs="Times New Roman"/>
          <w:b/>
          <w:bCs/>
          <w:color w:val="000000" w:themeColor="text1"/>
          <w:szCs w:val="21"/>
        </w:rPr>
        <w:t>5</w:t>
      </w:r>
      <w:r w:rsidR="003348FF">
        <w:rPr>
          <w:rFonts w:ascii="Times New Roman" w:hAnsi="Times New Roman" w:cs="Times New Roman"/>
          <w:b/>
          <w:bCs/>
          <w:color w:val="000000" w:themeColor="text1"/>
          <w:szCs w:val="21"/>
        </w:rPr>
        <w:t>6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>-</w:t>
      </w:r>
      <w:r>
        <w:rPr>
          <w:rFonts w:ascii="Times New Roman" w:hAnsi="Times New Roman" w:cs="Times New Roman"/>
          <w:b/>
          <w:bCs/>
          <w:color w:val="000000" w:themeColor="text1"/>
          <w:szCs w:val="21"/>
        </w:rPr>
        <w:t>3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 xml:space="preserve"> </w:t>
      </w:r>
      <w:r w:rsidRPr="00FF44AE">
        <w:rPr>
          <w:rFonts w:ascii="Times New Roman" w:hAnsi="Times New Roman" w:cs="Times New Roman"/>
          <w:color w:val="000000" w:themeColor="text1"/>
          <w:szCs w:val="21"/>
        </w:rPr>
        <w:t xml:space="preserve">the GC chromatogram of </w:t>
      </w:r>
      <w:r w:rsidRPr="00FF44AE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 xml:space="preserve">compound </w:t>
      </w:r>
      <w:r w:rsidRPr="00FF44AE">
        <w:rPr>
          <w:rFonts w:ascii="Times New Roman" w:eastAsia="宋体" w:hAnsi="Times New Roman" w:cs="Times New Roman"/>
          <w:b/>
          <w:bCs/>
          <w:color w:val="000000" w:themeColor="text1"/>
          <w:szCs w:val="21"/>
          <w:shd w:val="clear" w:color="auto" w:fill="FFFFFF"/>
        </w:rPr>
        <w:t xml:space="preserve">2 </w:t>
      </w:r>
      <w:r w:rsidRPr="00FF44A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after hydrolysis</w:t>
      </w:r>
    </w:p>
    <w:p w14:paraId="7B97F8B8" w14:textId="62F43712" w:rsidR="00DC1194" w:rsidRPr="00FF44AE" w:rsidRDefault="00DC1194" w:rsidP="00DC1194">
      <w:pPr>
        <w:rPr>
          <w:color w:val="000000" w:themeColor="text1"/>
          <w:szCs w:val="21"/>
        </w:rPr>
      </w:pPr>
      <w:r>
        <w:rPr>
          <w:rFonts w:hint="eastAsia"/>
          <w:noProof/>
        </w:rPr>
        <w:drawing>
          <wp:inline distT="0" distB="0" distL="0" distR="0" wp14:anchorId="4DF19FA8" wp14:editId="2D501C2E">
            <wp:extent cx="4375150" cy="1882891"/>
            <wp:effectExtent l="0" t="0" r="0" b="317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40"/>
                    <a:stretch/>
                  </pic:blipFill>
                  <pic:spPr bwMode="auto">
                    <a:xfrm>
                      <a:off x="0" y="0"/>
                      <a:ext cx="4392392" cy="1890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2D929F" w14:textId="09364E0A" w:rsidR="00DC1194" w:rsidRPr="00FF44AE" w:rsidRDefault="00DC1194" w:rsidP="00DC1194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>Fig</w:t>
      </w:r>
      <w:r w:rsidRPr="00FF44AE">
        <w:rPr>
          <w:rFonts w:ascii="Times New Roman" w:hAnsi="Times New Roman" w:cs="Times New Roman" w:hint="eastAsia"/>
          <w:b/>
          <w:bCs/>
          <w:color w:val="000000" w:themeColor="text1"/>
          <w:szCs w:val="21"/>
        </w:rPr>
        <w:t>.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>S</w:t>
      </w:r>
      <w:r>
        <w:rPr>
          <w:rFonts w:ascii="Times New Roman" w:hAnsi="Times New Roman" w:cs="Times New Roman"/>
          <w:b/>
          <w:bCs/>
          <w:color w:val="000000" w:themeColor="text1"/>
          <w:szCs w:val="21"/>
        </w:rPr>
        <w:t>5</w:t>
      </w:r>
      <w:r w:rsidR="003348FF">
        <w:rPr>
          <w:rFonts w:ascii="Times New Roman" w:hAnsi="Times New Roman" w:cs="Times New Roman"/>
          <w:b/>
          <w:bCs/>
          <w:color w:val="000000" w:themeColor="text1"/>
          <w:szCs w:val="21"/>
        </w:rPr>
        <w:t>6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>-</w:t>
      </w:r>
      <w:r>
        <w:rPr>
          <w:rFonts w:ascii="Times New Roman" w:hAnsi="Times New Roman" w:cs="Times New Roman"/>
          <w:b/>
          <w:bCs/>
          <w:color w:val="000000" w:themeColor="text1"/>
          <w:szCs w:val="21"/>
        </w:rPr>
        <w:t>4</w:t>
      </w:r>
      <w:r w:rsidRPr="00FF44AE">
        <w:rPr>
          <w:rFonts w:ascii="Times New Roman" w:hAnsi="Times New Roman" w:cs="Times New Roman"/>
          <w:b/>
          <w:bCs/>
          <w:color w:val="000000" w:themeColor="text1"/>
          <w:szCs w:val="21"/>
        </w:rPr>
        <w:t xml:space="preserve"> </w:t>
      </w:r>
      <w:r w:rsidRPr="00FF44AE">
        <w:rPr>
          <w:rFonts w:ascii="Times New Roman" w:hAnsi="Times New Roman" w:cs="Times New Roman"/>
          <w:color w:val="000000" w:themeColor="text1"/>
          <w:szCs w:val="21"/>
        </w:rPr>
        <w:t xml:space="preserve">the GC chromatogram of </w:t>
      </w:r>
      <w:r w:rsidRPr="00FF44AE">
        <w:rPr>
          <w:rFonts w:ascii="Times New Roman" w:eastAsia="宋体" w:hAnsi="Times New Roman" w:cs="Times New Roman"/>
          <w:color w:val="000000" w:themeColor="text1"/>
          <w:szCs w:val="21"/>
          <w:shd w:val="clear" w:color="auto" w:fill="FFFFFF"/>
        </w:rPr>
        <w:t xml:space="preserve">compound </w:t>
      </w:r>
      <w:r w:rsidRPr="00FF44AE">
        <w:rPr>
          <w:rFonts w:ascii="Times New Roman" w:eastAsia="宋体" w:hAnsi="Times New Roman" w:cs="Times New Roman"/>
          <w:b/>
          <w:bCs/>
          <w:color w:val="000000" w:themeColor="text1"/>
          <w:szCs w:val="21"/>
          <w:shd w:val="clear" w:color="auto" w:fill="FFFFFF"/>
        </w:rPr>
        <w:t xml:space="preserve">3 </w:t>
      </w:r>
      <w:r w:rsidRPr="00FF44A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after hydrolysis</w:t>
      </w:r>
    </w:p>
    <w:p w14:paraId="0EFA3378" w14:textId="0B6B8C37" w:rsidR="006973A3" w:rsidRDefault="00DC1194" w:rsidP="00DC1194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  <w:r>
        <w:rPr>
          <w:rFonts w:hint="eastAsia"/>
          <w:noProof/>
        </w:rPr>
        <w:drawing>
          <wp:inline distT="0" distB="0" distL="0" distR="0" wp14:anchorId="6AD19072" wp14:editId="53E1DBE3">
            <wp:extent cx="4622800" cy="1802130"/>
            <wp:effectExtent l="0" t="0" r="0" b="762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 rotWithShape="1"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66"/>
                    <a:stretch/>
                  </pic:blipFill>
                  <pic:spPr bwMode="auto">
                    <a:xfrm>
                      <a:off x="0" y="0"/>
                      <a:ext cx="4645933" cy="1811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59B2E7" w14:textId="5DC4158C" w:rsidR="009E74AE" w:rsidRPr="009E74AE" w:rsidRDefault="009E74AE" w:rsidP="009E74AE">
      <w:pPr>
        <w:spacing w:line="480" w:lineRule="auto"/>
        <w:jc w:val="center"/>
        <w:rPr>
          <w:rFonts w:ascii="Times New Roman" w:eastAsia="宋体" w:hAnsi="Times New Roman" w:cs="Times New Roman"/>
          <w:sz w:val="20"/>
          <w:szCs w:val="20"/>
        </w:rPr>
      </w:pPr>
      <w:r w:rsidRPr="009E74AE">
        <w:rPr>
          <w:rFonts w:ascii="Times New Roman" w:eastAsia="宋体" w:hAnsi="Times New Roman" w:cs="Times New Roman"/>
          <w:b/>
          <w:bCs/>
          <w:sz w:val="20"/>
          <w:szCs w:val="20"/>
        </w:rPr>
        <w:lastRenderedPageBreak/>
        <w:t xml:space="preserve">Table </w:t>
      </w:r>
      <w:r>
        <w:rPr>
          <w:rFonts w:ascii="Times New Roman" w:eastAsia="宋体" w:hAnsi="Times New Roman" w:cs="Times New Roman"/>
          <w:b/>
          <w:bCs/>
          <w:sz w:val="20"/>
          <w:szCs w:val="20"/>
        </w:rPr>
        <w:t>S57</w:t>
      </w:r>
      <w:r w:rsidRPr="009E74AE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9E74AE">
        <w:rPr>
          <w:rFonts w:ascii="Times New Roman" w:eastAsia="宋体" w:hAnsi="Times New Roman" w:cs="Times New Roman"/>
          <w:sz w:val="20"/>
          <w:szCs w:val="20"/>
          <w:vertAlign w:val="superscript"/>
        </w:rPr>
        <w:t>13</w:t>
      </w:r>
      <w:r w:rsidRPr="009E74AE">
        <w:rPr>
          <w:rFonts w:ascii="Times New Roman" w:eastAsia="宋体" w:hAnsi="Times New Roman" w:cs="Times New Roman"/>
          <w:sz w:val="20"/>
          <w:szCs w:val="20"/>
        </w:rPr>
        <w:t xml:space="preserve">C-NMR data of compounds </w:t>
      </w:r>
      <w:r>
        <w:rPr>
          <w:rFonts w:ascii="Times New Roman" w:eastAsia="宋体" w:hAnsi="Times New Roman" w:cs="Times New Roman"/>
          <w:b/>
          <w:sz w:val="20"/>
          <w:szCs w:val="20"/>
        </w:rPr>
        <w:t>6</w:t>
      </w:r>
      <w:r w:rsidRPr="009E74AE">
        <w:rPr>
          <w:rFonts w:ascii="Times New Roman" w:eastAsia="宋体" w:hAnsi="Times New Roman" w:cs="Times New Roman"/>
          <w:b/>
          <w:sz w:val="20"/>
          <w:szCs w:val="20"/>
        </w:rPr>
        <w:t>-</w:t>
      </w:r>
      <w:r>
        <w:rPr>
          <w:rFonts w:ascii="Times New Roman" w:eastAsia="宋体" w:hAnsi="Times New Roman" w:cs="Times New Roman"/>
          <w:b/>
          <w:sz w:val="20"/>
          <w:szCs w:val="20"/>
        </w:rPr>
        <w:t>8</w:t>
      </w:r>
      <w:r w:rsidRPr="009E74AE">
        <w:rPr>
          <w:rFonts w:ascii="Times New Roman" w:eastAsia="宋体" w:hAnsi="Times New Roman" w:cs="Times New Roman"/>
          <w:sz w:val="20"/>
          <w:szCs w:val="20"/>
        </w:rPr>
        <w:t xml:space="preserve"> (</w:t>
      </w:r>
      <w:r>
        <w:rPr>
          <w:rFonts w:ascii="Times New Roman" w:eastAsia="宋体" w:hAnsi="Times New Roman" w:cs="Times New Roman"/>
          <w:sz w:val="20"/>
          <w:szCs w:val="20"/>
        </w:rPr>
        <w:t xml:space="preserve">MeOD, </w:t>
      </w:r>
      <w:r w:rsidRPr="009E74AE">
        <w:rPr>
          <w:rFonts w:ascii="Times New Roman" w:eastAsia="宋体" w:hAnsi="Times New Roman" w:cs="Times New Roman"/>
          <w:bCs/>
          <w:i/>
          <w:iCs/>
          <w:sz w:val="20"/>
          <w:szCs w:val="20"/>
        </w:rPr>
        <w:t>δ</w:t>
      </w:r>
      <w:r w:rsidRPr="009E74AE">
        <w:rPr>
          <w:rFonts w:ascii="Times New Roman" w:eastAsia="宋体" w:hAnsi="Times New Roman" w:cs="Times New Roman"/>
          <w:bCs/>
          <w:sz w:val="20"/>
          <w:szCs w:val="20"/>
        </w:rPr>
        <w:t xml:space="preserve"> in ppm</w:t>
      </w:r>
      <w:r w:rsidRPr="009E74AE">
        <w:rPr>
          <w:rFonts w:ascii="Times New Roman" w:eastAsia="宋体" w:hAnsi="Times New Roman" w:cs="Times New Roman"/>
          <w:sz w:val="20"/>
          <w:szCs w:val="20"/>
        </w:rPr>
        <w:t>)</w:t>
      </w:r>
    </w:p>
    <w:tbl>
      <w:tblPr>
        <w:tblStyle w:val="1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2"/>
        <w:gridCol w:w="2346"/>
        <w:gridCol w:w="2345"/>
        <w:gridCol w:w="2343"/>
      </w:tblGrid>
      <w:tr w:rsidR="009E74AE" w:rsidRPr="009E74AE" w14:paraId="7E42F837" w14:textId="77777777" w:rsidTr="009E74AE">
        <w:trPr>
          <w:trHeight w:val="397"/>
        </w:trPr>
        <w:tc>
          <w:tcPr>
            <w:tcW w:w="110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311DC9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rFonts w:hint="eastAsia"/>
                <w:b/>
                <w:bCs/>
                <w:kern w:val="0"/>
                <w:sz w:val="20"/>
                <w:szCs w:val="20"/>
              </w:rPr>
              <w:t>N</w:t>
            </w:r>
            <w:r w:rsidRPr="009E74AE">
              <w:rPr>
                <w:b/>
                <w:bCs/>
                <w:kern w:val="0"/>
                <w:sz w:val="20"/>
                <w:szCs w:val="20"/>
              </w:rPr>
              <w:t>O.</w:t>
            </w:r>
          </w:p>
        </w:tc>
        <w:tc>
          <w:tcPr>
            <w:tcW w:w="129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508800" w14:textId="284EBA9F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6</w:t>
            </w:r>
          </w:p>
        </w:tc>
        <w:tc>
          <w:tcPr>
            <w:tcW w:w="129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7E5BFE" w14:textId="6ED1C778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7</w:t>
            </w:r>
          </w:p>
        </w:tc>
        <w:tc>
          <w:tcPr>
            <w:tcW w:w="129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9BD9A4" w14:textId="65AE8723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8</w:t>
            </w:r>
          </w:p>
        </w:tc>
      </w:tr>
      <w:tr w:rsidR="009E74AE" w:rsidRPr="009E74AE" w14:paraId="4C924F38" w14:textId="77777777" w:rsidTr="009E74AE">
        <w:trPr>
          <w:trHeight w:val="397"/>
        </w:trPr>
        <w:tc>
          <w:tcPr>
            <w:tcW w:w="1103" w:type="pct"/>
            <w:tcBorders>
              <w:top w:val="single" w:sz="4" w:space="0" w:color="auto"/>
            </w:tcBorders>
            <w:vAlign w:val="center"/>
          </w:tcPr>
          <w:p w14:paraId="6A394CAA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1</w:t>
            </w:r>
          </w:p>
        </w:tc>
        <w:tc>
          <w:tcPr>
            <w:tcW w:w="1299" w:type="pct"/>
            <w:tcBorders>
              <w:top w:val="single" w:sz="4" w:space="0" w:color="auto"/>
            </w:tcBorders>
            <w:vAlign w:val="center"/>
          </w:tcPr>
          <w:p w14:paraId="333F0B2C" w14:textId="0748FECA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kern w:val="0"/>
                <w:sz w:val="20"/>
                <w:szCs w:val="20"/>
              </w:rPr>
              <w:t>49.0</w:t>
            </w:r>
          </w:p>
        </w:tc>
        <w:tc>
          <w:tcPr>
            <w:tcW w:w="1299" w:type="pct"/>
            <w:tcBorders>
              <w:top w:val="single" w:sz="4" w:space="0" w:color="auto"/>
            </w:tcBorders>
            <w:vAlign w:val="center"/>
          </w:tcPr>
          <w:p w14:paraId="149C62AA" w14:textId="28073C98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204.6</w:t>
            </w:r>
          </w:p>
        </w:tc>
        <w:tc>
          <w:tcPr>
            <w:tcW w:w="1298" w:type="pct"/>
            <w:tcBorders>
              <w:top w:val="single" w:sz="4" w:space="0" w:color="auto"/>
            </w:tcBorders>
            <w:vAlign w:val="center"/>
          </w:tcPr>
          <w:p w14:paraId="4E81D8C4" w14:textId="17DD98DA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5</w:t>
            </w:r>
            <w:r>
              <w:rPr>
                <w:kern w:val="0"/>
                <w:sz w:val="20"/>
                <w:szCs w:val="20"/>
              </w:rPr>
              <w:t>0.7</w:t>
            </w:r>
          </w:p>
        </w:tc>
      </w:tr>
      <w:tr w:rsidR="009E74AE" w:rsidRPr="009E74AE" w14:paraId="448B51E2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23F5F707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2</w:t>
            </w:r>
          </w:p>
        </w:tc>
        <w:tc>
          <w:tcPr>
            <w:tcW w:w="1299" w:type="pct"/>
            <w:vAlign w:val="center"/>
          </w:tcPr>
          <w:p w14:paraId="2E129FA9" w14:textId="574BAEBF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</w:t>
            </w:r>
            <w:r>
              <w:rPr>
                <w:kern w:val="0"/>
                <w:sz w:val="20"/>
                <w:szCs w:val="20"/>
              </w:rPr>
              <w:t>6.5</w:t>
            </w:r>
          </w:p>
        </w:tc>
        <w:tc>
          <w:tcPr>
            <w:tcW w:w="1299" w:type="pct"/>
            <w:vAlign w:val="center"/>
          </w:tcPr>
          <w:p w14:paraId="1B83E140" w14:textId="6C4CEB0A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 w:rsidRPr="009E74AE">
              <w:rPr>
                <w:color w:val="000000"/>
                <w:kern w:val="0"/>
                <w:sz w:val="20"/>
                <w:szCs w:val="20"/>
                <w:lang w:bidi="ar"/>
              </w:rPr>
              <w:t>1</w:t>
            </w:r>
            <w:r>
              <w:rPr>
                <w:color w:val="000000"/>
                <w:kern w:val="0"/>
                <w:sz w:val="20"/>
                <w:szCs w:val="20"/>
                <w:lang w:bidi="ar"/>
              </w:rPr>
              <w:t>25.6</w:t>
            </w:r>
          </w:p>
        </w:tc>
        <w:tc>
          <w:tcPr>
            <w:tcW w:w="1298" w:type="pct"/>
            <w:vAlign w:val="center"/>
          </w:tcPr>
          <w:p w14:paraId="2D651956" w14:textId="34AFBF49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</w:t>
            </w:r>
            <w:r>
              <w:rPr>
                <w:kern w:val="0"/>
                <w:sz w:val="20"/>
                <w:szCs w:val="20"/>
              </w:rPr>
              <w:t>7.5</w:t>
            </w:r>
          </w:p>
        </w:tc>
      </w:tr>
      <w:tr w:rsidR="009E74AE" w:rsidRPr="009E74AE" w14:paraId="69FBB891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2FD12744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3</w:t>
            </w:r>
          </w:p>
        </w:tc>
        <w:tc>
          <w:tcPr>
            <w:tcW w:w="1299" w:type="pct"/>
            <w:vAlign w:val="center"/>
          </w:tcPr>
          <w:p w14:paraId="05DC1F38" w14:textId="105A0E69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</w:t>
            </w:r>
            <w:r>
              <w:rPr>
                <w:kern w:val="0"/>
                <w:sz w:val="20"/>
                <w:szCs w:val="20"/>
              </w:rPr>
              <w:t>8.7</w:t>
            </w:r>
          </w:p>
        </w:tc>
        <w:tc>
          <w:tcPr>
            <w:tcW w:w="1299" w:type="pct"/>
            <w:vAlign w:val="center"/>
          </w:tcPr>
          <w:p w14:paraId="68A64DB4" w14:textId="5AD8417F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153.5</w:t>
            </w:r>
          </w:p>
        </w:tc>
        <w:tc>
          <w:tcPr>
            <w:tcW w:w="1298" w:type="pct"/>
            <w:vAlign w:val="center"/>
          </w:tcPr>
          <w:p w14:paraId="4EFFF298" w14:textId="33A03FF7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9.8</w:t>
            </w:r>
          </w:p>
        </w:tc>
      </w:tr>
      <w:tr w:rsidR="009E74AE" w:rsidRPr="009E74AE" w14:paraId="7B6CBE34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78E484CA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4</w:t>
            </w:r>
          </w:p>
        </w:tc>
        <w:tc>
          <w:tcPr>
            <w:tcW w:w="1299" w:type="pct"/>
            <w:vAlign w:val="center"/>
          </w:tcPr>
          <w:p w14:paraId="71C72BB8" w14:textId="28A3E1AF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2.8</w:t>
            </w:r>
          </w:p>
        </w:tc>
        <w:tc>
          <w:tcPr>
            <w:tcW w:w="1299" w:type="pct"/>
            <w:vAlign w:val="center"/>
          </w:tcPr>
          <w:p w14:paraId="00E5393E" w14:textId="22D5884E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70.7</w:t>
            </w:r>
          </w:p>
        </w:tc>
        <w:tc>
          <w:tcPr>
            <w:tcW w:w="1298" w:type="pct"/>
            <w:vAlign w:val="center"/>
          </w:tcPr>
          <w:p w14:paraId="74D1BBB0" w14:textId="01FF9A91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5</w:t>
            </w:r>
            <w:r>
              <w:rPr>
                <w:kern w:val="0"/>
                <w:sz w:val="20"/>
                <w:szCs w:val="20"/>
              </w:rPr>
              <w:t>9.1</w:t>
            </w:r>
          </w:p>
        </w:tc>
      </w:tr>
      <w:tr w:rsidR="009E74AE" w:rsidRPr="009E74AE" w14:paraId="4F1B8A52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15C9BBAB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5</w:t>
            </w:r>
          </w:p>
        </w:tc>
        <w:tc>
          <w:tcPr>
            <w:tcW w:w="1299" w:type="pct"/>
            <w:vAlign w:val="center"/>
          </w:tcPr>
          <w:p w14:paraId="77313C73" w14:textId="320C87C1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5.0</w:t>
            </w:r>
          </w:p>
        </w:tc>
        <w:tc>
          <w:tcPr>
            <w:tcW w:w="1299" w:type="pct"/>
            <w:vAlign w:val="center"/>
          </w:tcPr>
          <w:p w14:paraId="36E903DC" w14:textId="09F27469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52.2</w:t>
            </w:r>
          </w:p>
        </w:tc>
        <w:tc>
          <w:tcPr>
            <w:tcW w:w="1298" w:type="pct"/>
            <w:vAlign w:val="center"/>
          </w:tcPr>
          <w:p w14:paraId="2445E0F8" w14:textId="54F2F04A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5</w:t>
            </w:r>
            <w:r>
              <w:rPr>
                <w:kern w:val="0"/>
                <w:sz w:val="20"/>
                <w:szCs w:val="20"/>
              </w:rPr>
              <w:t>7.5</w:t>
            </w:r>
          </w:p>
        </w:tc>
      </w:tr>
      <w:tr w:rsidR="009E74AE" w:rsidRPr="009E74AE" w14:paraId="526E61EA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6E964C85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6</w:t>
            </w:r>
          </w:p>
        </w:tc>
        <w:tc>
          <w:tcPr>
            <w:tcW w:w="1299" w:type="pct"/>
            <w:vAlign w:val="center"/>
          </w:tcPr>
          <w:p w14:paraId="17027744" w14:textId="0112BDAF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0.2</w:t>
            </w:r>
          </w:p>
        </w:tc>
        <w:tc>
          <w:tcPr>
            <w:tcW w:w="1299" w:type="pct"/>
            <w:vAlign w:val="center"/>
          </w:tcPr>
          <w:p w14:paraId="54A62360" w14:textId="4C664B21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26.4</w:t>
            </w:r>
          </w:p>
        </w:tc>
        <w:tc>
          <w:tcPr>
            <w:tcW w:w="1298" w:type="pct"/>
            <w:vAlign w:val="center"/>
          </w:tcPr>
          <w:p w14:paraId="04A7F225" w14:textId="6BD72192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4.6</w:t>
            </w:r>
          </w:p>
        </w:tc>
      </w:tr>
      <w:tr w:rsidR="009E74AE" w:rsidRPr="009E74AE" w14:paraId="06EF8024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6FAF3D59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7</w:t>
            </w:r>
          </w:p>
        </w:tc>
        <w:tc>
          <w:tcPr>
            <w:tcW w:w="1299" w:type="pct"/>
            <w:vAlign w:val="center"/>
          </w:tcPr>
          <w:p w14:paraId="30D17C63" w14:textId="20AFDAEB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3.5</w:t>
            </w:r>
          </w:p>
        </w:tc>
        <w:tc>
          <w:tcPr>
            <w:tcW w:w="1299" w:type="pct"/>
            <w:vAlign w:val="center"/>
          </w:tcPr>
          <w:p w14:paraId="6F9DC1F2" w14:textId="344C34B5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45.0</w:t>
            </w:r>
          </w:p>
        </w:tc>
        <w:tc>
          <w:tcPr>
            <w:tcW w:w="1298" w:type="pct"/>
            <w:vAlign w:val="center"/>
          </w:tcPr>
          <w:p w14:paraId="122654E8" w14:textId="57352D7A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9.3</w:t>
            </w:r>
          </w:p>
        </w:tc>
      </w:tr>
      <w:tr w:rsidR="009E74AE" w:rsidRPr="009E74AE" w14:paraId="62AEEE23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2D13890C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8</w:t>
            </w:r>
          </w:p>
        </w:tc>
        <w:tc>
          <w:tcPr>
            <w:tcW w:w="1299" w:type="pct"/>
            <w:vAlign w:val="center"/>
          </w:tcPr>
          <w:p w14:paraId="617D4C07" w14:textId="54A02AA3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</w:t>
            </w:r>
            <w:r>
              <w:rPr>
                <w:kern w:val="0"/>
                <w:sz w:val="20"/>
                <w:szCs w:val="20"/>
              </w:rPr>
              <w:t>51.4</w:t>
            </w:r>
          </w:p>
        </w:tc>
        <w:tc>
          <w:tcPr>
            <w:tcW w:w="1299" w:type="pct"/>
            <w:vAlign w:val="center"/>
          </w:tcPr>
          <w:p w14:paraId="1EDA8B00" w14:textId="0F5487EF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26.3</w:t>
            </w:r>
          </w:p>
        </w:tc>
        <w:tc>
          <w:tcPr>
            <w:tcW w:w="1298" w:type="pct"/>
            <w:vAlign w:val="center"/>
          </w:tcPr>
          <w:p w14:paraId="41134C67" w14:textId="0719447E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1.1</w:t>
            </w:r>
          </w:p>
        </w:tc>
      </w:tr>
      <w:tr w:rsidR="009E74AE" w:rsidRPr="009E74AE" w14:paraId="4CCFECC8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6BF2AFF8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9</w:t>
            </w:r>
          </w:p>
        </w:tc>
        <w:tc>
          <w:tcPr>
            <w:tcW w:w="1299" w:type="pct"/>
            <w:vAlign w:val="center"/>
          </w:tcPr>
          <w:p w14:paraId="5855B594" w14:textId="7409E470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4</w:t>
            </w:r>
            <w:r>
              <w:rPr>
                <w:kern w:val="0"/>
                <w:sz w:val="20"/>
                <w:szCs w:val="20"/>
              </w:rPr>
              <w:t>9.9</w:t>
            </w:r>
          </w:p>
        </w:tc>
        <w:tc>
          <w:tcPr>
            <w:tcW w:w="1299" w:type="pct"/>
            <w:vAlign w:val="center"/>
          </w:tcPr>
          <w:p w14:paraId="6B23CB99" w14:textId="4EF05784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34.8</w:t>
            </w:r>
          </w:p>
        </w:tc>
        <w:tc>
          <w:tcPr>
            <w:tcW w:w="1298" w:type="pct"/>
            <w:vAlign w:val="center"/>
          </w:tcPr>
          <w:p w14:paraId="5746AECE" w14:textId="0E097A55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4</w:t>
            </w:r>
            <w:r>
              <w:rPr>
                <w:kern w:val="0"/>
                <w:sz w:val="20"/>
                <w:szCs w:val="20"/>
              </w:rPr>
              <w:t>2.9</w:t>
            </w:r>
          </w:p>
        </w:tc>
      </w:tr>
      <w:tr w:rsidR="009E74AE" w:rsidRPr="009E74AE" w14:paraId="41BF2CD2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5FBB952A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10</w:t>
            </w:r>
          </w:p>
        </w:tc>
        <w:tc>
          <w:tcPr>
            <w:tcW w:w="1299" w:type="pct"/>
            <w:vAlign w:val="center"/>
          </w:tcPr>
          <w:p w14:paraId="3A565B4D" w14:textId="50DC1E83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9.9</w:t>
            </w:r>
          </w:p>
        </w:tc>
        <w:tc>
          <w:tcPr>
            <w:tcW w:w="1299" w:type="pct"/>
            <w:vAlign w:val="center"/>
          </w:tcPr>
          <w:p w14:paraId="1DF97A28" w14:textId="4841BB08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44.7</w:t>
            </w:r>
          </w:p>
        </w:tc>
        <w:tc>
          <w:tcPr>
            <w:tcW w:w="1298" w:type="pct"/>
            <w:vAlign w:val="center"/>
          </w:tcPr>
          <w:p w14:paraId="06D01A90" w14:textId="486F3955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3.8</w:t>
            </w:r>
          </w:p>
        </w:tc>
      </w:tr>
      <w:tr w:rsidR="009E74AE" w:rsidRPr="009E74AE" w14:paraId="13869682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5E275C37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rFonts w:hint="eastAsia"/>
                <w:b/>
                <w:bCs/>
                <w:kern w:val="0"/>
                <w:sz w:val="20"/>
                <w:szCs w:val="20"/>
              </w:rPr>
              <w:t>1</w:t>
            </w:r>
            <w:r w:rsidRPr="009E74AE">
              <w:rPr>
                <w:b/>
                <w:bCs/>
                <w:kern w:val="0"/>
                <w:sz w:val="20"/>
                <w:szCs w:val="20"/>
              </w:rPr>
              <w:t>1</w:t>
            </w:r>
          </w:p>
        </w:tc>
        <w:tc>
          <w:tcPr>
            <w:tcW w:w="1299" w:type="pct"/>
            <w:vAlign w:val="center"/>
          </w:tcPr>
          <w:p w14:paraId="27098159" w14:textId="3220ED8D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4.5</w:t>
            </w:r>
          </w:p>
        </w:tc>
        <w:tc>
          <w:tcPr>
            <w:tcW w:w="1299" w:type="pct"/>
            <w:vAlign w:val="center"/>
          </w:tcPr>
          <w:p w14:paraId="32B4053B" w14:textId="6F04FABC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 w:rsidRPr="009E74AE">
              <w:rPr>
                <w:color w:val="000000"/>
                <w:kern w:val="0"/>
                <w:sz w:val="20"/>
                <w:szCs w:val="20"/>
                <w:lang w:bidi="ar"/>
              </w:rPr>
              <w:t>14</w:t>
            </w:r>
            <w:r>
              <w:rPr>
                <w:color w:val="000000"/>
                <w:kern w:val="0"/>
                <w:sz w:val="20"/>
                <w:szCs w:val="20"/>
                <w:lang w:bidi="ar"/>
              </w:rPr>
              <w:t>9.7</w:t>
            </w:r>
          </w:p>
        </w:tc>
        <w:tc>
          <w:tcPr>
            <w:tcW w:w="1298" w:type="pct"/>
            <w:vAlign w:val="center"/>
          </w:tcPr>
          <w:p w14:paraId="3F39705D" w14:textId="71F469C4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2.9</w:t>
            </w:r>
          </w:p>
        </w:tc>
      </w:tr>
      <w:tr w:rsidR="009E74AE" w:rsidRPr="009E74AE" w14:paraId="2C821315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2D48C2A8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12</w:t>
            </w:r>
          </w:p>
        </w:tc>
        <w:tc>
          <w:tcPr>
            <w:tcW w:w="1299" w:type="pct"/>
            <w:vAlign w:val="center"/>
          </w:tcPr>
          <w:p w14:paraId="5B60812B" w14:textId="78320133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</w:t>
            </w:r>
            <w:r>
              <w:rPr>
                <w:kern w:val="0"/>
                <w:sz w:val="20"/>
                <w:szCs w:val="20"/>
              </w:rPr>
              <w:t>1.4</w:t>
            </w:r>
          </w:p>
        </w:tc>
        <w:tc>
          <w:tcPr>
            <w:tcW w:w="1299" w:type="pct"/>
            <w:vAlign w:val="center"/>
          </w:tcPr>
          <w:p w14:paraId="20483C2B" w14:textId="4616630E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108.8</w:t>
            </w:r>
          </w:p>
        </w:tc>
        <w:tc>
          <w:tcPr>
            <w:tcW w:w="1298" w:type="pct"/>
            <w:vAlign w:val="center"/>
          </w:tcPr>
          <w:p w14:paraId="0E390688" w14:textId="71963438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</w:t>
            </w:r>
            <w:r>
              <w:rPr>
                <w:kern w:val="0"/>
                <w:sz w:val="20"/>
                <w:szCs w:val="20"/>
              </w:rPr>
              <w:t>6.3</w:t>
            </w:r>
          </w:p>
        </w:tc>
      </w:tr>
      <w:tr w:rsidR="009E74AE" w:rsidRPr="009E74AE" w14:paraId="16CCEA34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1522CEA5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13</w:t>
            </w:r>
          </w:p>
        </w:tc>
        <w:tc>
          <w:tcPr>
            <w:tcW w:w="1299" w:type="pct"/>
            <w:vAlign w:val="center"/>
          </w:tcPr>
          <w:p w14:paraId="735E4463" w14:textId="29FF445F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</w:t>
            </w:r>
            <w:r>
              <w:rPr>
                <w:kern w:val="0"/>
                <w:sz w:val="20"/>
                <w:szCs w:val="20"/>
              </w:rPr>
              <w:t>9.9</w:t>
            </w:r>
          </w:p>
        </w:tc>
        <w:tc>
          <w:tcPr>
            <w:tcW w:w="1299" w:type="pct"/>
            <w:vAlign w:val="center"/>
          </w:tcPr>
          <w:p w14:paraId="02728FDE" w14:textId="2DBCE53F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21.1</w:t>
            </w:r>
          </w:p>
        </w:tc>
        <w:tc>
          <w:tcPr>
            <w:tcW w:w="1298" w:type="pct"/>
            <w:vAlign w:val="center"/>
          </w:tcPr>
          <w:p w14:paraId="0005DB8B" w14:textId="55099102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4</w:t>
            </w:r>
            <w:r>
              <w:rPr>
                <w:kern w:val="0"/>
                <w:sz w:val="20"/>
                <w:szCs w:val="20"/>
              </w:rPr>
              <w:t>5.0</w:t>
            </w:r>
          </w:p>
        </w:tc>
      </w:tr>
      <w:tr w:rsidR="009E74AE" w:rsidRPr="009E74AE" w14:paraId="08DE3638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4E4182B0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14</w:t>
            </w:r>
          </w:p>
        </w:tc>
        <w:tc>
          <w:tcPr>
            <w:tcW w:w="1299" w:type="pct"/>
            <w:vAlign w:val="center"/>
          </w:tcPr>
          <w:p w14:paraId="423F83D0" w14:textId="167261B9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6</w:t>
            </w:r>
            <w:r>
              <w:rPr>
                <w:kern w:val="0"/>
                <w:sz w:val="20"/>
                <w:szCs w:val="20"/>
              </w:rPr>
              <w:t>2.1</w:t>
            </w:r>
          </w:p>
        </w:tc>
        <w:tc>
          <w:tcPr>
            <w:tcW w:w="1299" w:type="pct"/>
            <w:vAlign w:val="center"/>
          </w:tcPr>
          <w:p w14:paraId="19B08F4B" w14:textId="7D32EE7F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22.3</w:t>
            </w:r>
          </w:p>
        </w:tc>
        <w:tc>
          <w:tcPr>
            <w:tcW w:w="1298" w:type="pct"/>
            <w:vAlign w:val="center"/>
          </w:tcPr>
          <w:p w14:paraId="2575E3B9" w14:textId="43FBD6A6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3</w:t>
            </w:r>
            <w:r>
              <w:rPr>
                <w:kern w:val="0"/>
                <w:sz w:val="20"/>
                <w:szCs w:val="20"/>
              </w:rPr>
              <w:t>0.0</w:t>
            </w:r>
          </w:p>
        </w:tc>
      </w:tr>
      <w:tr w:rsidR="009E74AE" w:rsidRPr="009E74AE" w14:paraId="15FE4CB8" w14:textId="77777777" w:rsidTr="009E74AE">
        <w:trPr>
          <w:trHeight w:val="397"/>
        </w:trPr>
        <w:tc>
          <w:tcPr>
            <w:tcW w:w="1103" w:type="pct"/>
            <w:vAlign w:val="center"/>
          </w:tcPr>
          <w:p w14:paraId="4FD2A7BB" w14:textId="77777777" w:rsidR="009E74AE" w:rsidRPr="009E74AE" w:rsidRDefault="009E74AE" w:rsidP="009E74AE">
            <w:pPr>
              <w:spacing w:line="276" w:lineRule="auto"/>
              <w:rPr>
                <w:b/>
                <w:bCs/>
                <w:kern w:val="0"/>
                <w:sz w:val="20"/>
                <w:szCs w:val="20"/>
              </w:rPr>
            </w:pPr>
            <w:r w:rsidRPr="009E74AE">
              <w:rPr>
                <w:b/>
                <w:bCs/>
                <w:kern w:val="0"/>
                <w:sz w:val="20"/>
                <w:szCs w:val="20"/>
              </w:rPr>
              <w:t>15</w:t>
            </w:r>
          </w:p>
        </w:tc>
        <w:tc>
          <w:tcPr>
            <w:tcW w:w="1299" w:type="pct"/>
            <w:vAlign w:val="center"/>
          </w:tcPr>
          <w:p w14:paraId="5F79A346" w14:textId="33736475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1</w:t>
            </w:r>
            <w:r>
              <w:rPr>
                <w:kern w:val="0"/>
                <w:sz w:val="20"/>
                <w:szCs w:val="20"/>
              </w:rPr>
              <w:t>13.3</w:t>
            </w:r>
          </w:p>
        </w:tc>
        <w:tc>
          <w:tcPr>
            <w:tcW w:w="1299" w:type="pct"/>
            <w:vAlign w:val="center"/>
          </w:tcPr>
          <w:p w14:paraId="58799550" w14:textId="019B0553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color w:val="000000"/>
                <w:kern w:val="0"/>
                <w:sz w:val="20"/>
                <w:szCs w:val="20"/>
                <w:lang w:bidi="ar"/>
              </w:rPr>
              <w:t>18.1</w:t>
            </w:r>
          </w:p>
        </w:tc>
        <w:tc>
          <w:tcPr>
            <w:tcW w:w="1298" w:type="pct"/>
            <w:vAlign w:val="center"/>
          </w:tcPr>
          <w:p w14:paraId="4B61F295" w14:textId="34849E5A" w:rsidR="009E74AE" w:rsidRPr="009E74AE" w:rsidRDefault="009E74AE" w:rsidP="009E74AE">
            <w:pPr>
              <w:spacing w:line="276" w:lineRule="auto"/>
              <w:rPr>
                <w:kern w:val="0"/>
                <w:sz w:val="20"/>
                <w:szCs w:val="20"/>
              </w:rPr>
            </w:pPr>
            <w:r>
              <w:rPr>
                <w:rFonts w:hint="eastAsia"/>
                <w:kern w:val="0"/>
                <w:sz w:val="20"/>
                <w:szCs w:val="20"/>
              </w:rPr>
              <w:t>2</w:t>
            </w:r>
            <w:r>
              <w:rPr>
                <w:kern w:val="0"/>
                <w:sz w:val="20"/>
                <w:szCs w:val="20"/>
              </w:rPr>
              <w:t>2.8</w:t>
            </w:r>
          </w:p>
        </w:tc>
      </w:tr>
    </w:tbl>
    <w:p w14:paraId="37EEE25D" w14:textId="77777777" w:rsidR="009E74AE" w:rsidRPr="009E74AE" w:rsidRDefault="009E74AE" w:rsidP="00DC1194">
      <w:pPr>
        <w:widowControl/>
        <w:jc w:val="left"/>
        <w:rPr>
          <w:rFonts w:ascii="Times New Roman" w:hAnsi="Times New Roman"/>
          <w:b/>
          <w:iCs/>
          <w:color w:val="000000" w:themeColor="text1"/>
          <w:kern w:val="0"/>
          <w:sz w:val="20"/>
          <w:szCs w:val="20"/>
        </w:rPr>
      </w:pPr>
    </w:p>
    <w:sectPr w:rsidR="009E74AE" w:rsidRPr="009E74AE" w:rsidSect="008F1E2A">
      <w:pgSz w:w="11906" w:h="16838"/>
      <w:pgMar w:top="1418" w:right="1440" w:bottom="1418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3A197" w14:textId="77777777" w:rsidR="00DC7FFC" w:rsidRDefault="00DC7FFC" w:rsidP="00C13BA3">
      <w:r>
        <w:separator/>
      </w:r>
    </w:p>
  </w:endnote>
  <w:endnote w:type="continuationSeparator" w:id="0">
    <w:p w14:paraId="455BB9CC" w14:textId="77777777" w:rsidR="00DC7FFC" w:rsidRDefault="00DC7FFC" w:rsidP="00C13B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auto"/>
    <w:pitch w:val="default"/>
    <w:sig w:usb0="E0002AEF" w:usb1="C0007841" w:usb2="00000009" w:usb3="00000000" w:csb0="400001FF" w:csb1="FFFF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5734A" w14:textId="77777777" w:rsidR="00DC7FFC" w:rsidRDefault="00DC7FFC" w:rsidP="00C13BA3">
      <w:r>
        <w:separator/>
      </w:r>
    </w:p>
  </w:footnote>
  <w:footnote w:type="continuationSeparator" w:id="0">
    <w:p w14:paraId="76C08138" w14:textId="77777777" w:rsidR="00DC7FFC" w:rsidRDefault="00DC7FFC" w:rsidP="00C13B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1MDUxMzWxNDc0NDZT0lEKTi0uzszPAykwsqgFAGlgDY0tAAAA"/>
  </w:docVars>
  <w:rsids>
    <w:rsidRoot w:val="001530B2"/>
    <w:rsid w:val="DFE77726"/>
    <w:rsid w:val="000050D0"/>
    <w:rsid w:val="0000694D"/>
    <w:rsid w:val="00007506"/>
    <w:rsid w:val="000107B7"/>
    <w:rsid w:val="0002147E"/>
    <w:rsid w:val="00021C6B"/>
    <w:rsid w:val="000233AF"/>
    <w:rsid w:val="00024EEC"/>
    <w:rsid w:val="00065775"/>
    <w:rsid w:val="00065B1A"/>
    <w:rsid w:val="00080D72"/>
    <w:rsid w:val="0008763D"/>
    <w:rsid w:val="00090C72"/>
    <w:rsid w:val="0009626A"/>
    <w:rsid w:val="00096E9E"/>
    <w:rsid w:val="000A266B"/>
    <w:rsid w:val="000A7411"/>
    <w:rsid w:val="000B32D1"/>
    <w:rsid w:val="000B4087"/>
    <w:rsid w:val="000B711C"/>
    <w:rsid w:val="000C0179"/>
    <w:rsid w:val="000C2E85"/>
    <w:rsid w:val="000C70A1"/>
    <w:rsid w:val="000D3934"/>
    <w:rsid w:val="000D48E0"/>
    <w:rsid w:val="000D5075"/>
    <w:rsid w:val="000E3A18"/>
    <w:rsid w:val="000F045A"/>
    <w:rsid w:val="000F155F"/>
    <w:rsid w:val="000F6AE4"/>
    <w:rsid w:val="0010400A"/>
    <w:rsid w:val="00115D6B"/>
    <w:rsid w:val="0012173D"/>
    <w:rsid w:val="00133003"/>
    <w:rsid w:val="0013459F"/>
    <w:rsid w:val="00140343"/>
    <w:rsid w:val="0014135B"/>
    <w:rsid w:val="00143BC7"/>
    <w:rsid w:val="00145363"/>
    <w:rsid w:val="00150E13"/>
    <w:rsid w:val="001530B2"/>
    <w:rsid w:val="00154E64"/>
    <w:rsid w:val="001576F8"/>
    <w:rsid w:val="00164952"/>
    <w:rsid w:val="001664A7"/>
    <w:rsid w:val="00172526"/>
    <w:rsid w:val="00173820"/>
    <w:rsid w:val="00174B58"/>
    <w:rsid w:val="00176B14"/>
    <w:rsid w:val="001805D5"/>
    <w:rsid w:val="001807A5"/>
    <w:rsid w:val="001811EF"/>
    <w:rsid w:val="00184F12"/>
    <w:rsid w:val="00187C79"/>
    <w:rsid w:val="0019287B"/>
    <w:rsid w:val="0019556C"/>
    <w:rsid w:val="001969F5"/>
    <w:rsid w:val="001A1282"/>
    <w:rsid w:val="001A262C"/>
    <w:rsid w:val="001A5DBD"/>
    <w:rsid w:val="001A73B7"/>
    <w:rsid w:val="001B1200"/>
    <w:rsid w:val="001C1CC3"/>
    <w:rsid w:val="001D2BFB"/>
    <w:rsid w:val="001D4CAA"/>
    <w:rsid w:val="001D7033"/>
    <w:rsid w:val="001D750E"/>
    <w:rsid w:val="001E4692"/>
    <w:rsid w:val="001E58D8"/>
    <w:rsid w:val="001F3DC4"/>
    <w:rsid w:val="001F77DA"/>
    <w:rsid w:val="00206BC7"/>
    <w:rsid w:val="00206DC8"/>
    <w:rsid w:val="0021091F"/>
    <w:rsid w:val="00212DC4"/>
    <w:rsid w:val="00213095"/>
    <w:rsid w:val="00221CDA"/>
    <w:rsid w:val="00223ED5"/>
    <w:rsid w:val="00240BD9"/>
    <w:rsid w:val="00241D2C"/>
    <w:rsid w:val="00241FA6"/>
    <w:rsid w:val="00244E6F"/>
    <w:rsid w:val="002509A5"/>
    <w:rsid w:val="0025690B"/>
    <w:rsid w:val="00257935"/>
    <w:rsid w:val="00257E3F"/>
    <w:rsid w:val="00271321"/>
    <w:rsid w:val="00271A12"/>
    <w:rsid w:val="00273091"/>
    <w:rsid w:val="00280F05"/>
    <w:rsid w:val="00284EC9"/>
    <w:rsid w:val="002877EB"/>
    <w:rsid w:val="00287B19"/>
    <w:rsid w:val="002A72F2"/>
    <w:rsid w:val="002B41A9"/>
    <w:rsid w:val="002C0053"/>
    <w:rsid w:val="002C329A"/>
    <w:rsid w:val="002C4BBD"/>
    <w:rsid w:val="002C6E4F"/>
    <w:rsid w:val="002D02CB"/>
    <w:rsid w:val="002D1CB6"/>
    <w:rsid w:val="002D7D01"/>
    <w:rsid w:val="002E4C24"/>
    <w:rsid w:val="002F15DD"/>
    <w:rsid w:val="003031E1"/>
    <w:rsid w:val="00311235"/>
    <w:rsid w:val="00311E75"/>
    <w:rsid w:val="0031232D"/>
    <w:rsid w:val="00314A91"/>
    <w:rsid w:val="00317100"/>
    <w:rsid w:val="00330E9C"/>
    <w:rsid w:val="00333605"/>
    <w:rsid w:val="003348FF"/>
    <w:rsid w:val="003365C0"/>
    <w:rsid w:val="00344324"/>
    <w:rsid w:val="0034748E"/>
    <w:rsid w:val="003523A5"/>
    <w:rsid w:val="00352A2F"/>
    <w:rsid w:val="00361CEB"/>
    <w:rsid w:val="0036245C"/>
    <w:rsid w:val="00363AB5"/>
    <w:rsid w:val="00367A66"/>
    <w:rsid w:val="00380242"/>
    <w:rsid w:val="0038472C"/>
    <w:rsid w:val="00391783"/>
    <w:rsid w:val="00394DE3"/>
    <w:rsid w:val="00396116"/>
    <w:rsid w:val="003A3A0E"/>
    <w:rsid w:val="003C1165"/>
    <w:rsid w:val="003C3BD3"/>
    <w:rsid w:val="003C4BB2"/>
    <w:rsid w:val="003D0E16"/>
    <w:rsid w:val="003D353A"/>
    <w:rsid w:val="003D7044"/>
    <w:rsid w:val="003E1E1E"/>
    <w:rsid w:val="003E5295"/>
    <w:rsid w:val="003E5786"/>
    <w:rsid w:val="003F03C9"/>
    <w:rsid w:val="003F5B98"/>
    <w:rsid w:val="00403C45"/>
    <w:rsid w:val="00404331"/>
    <w:rsid w:val="00412B57"/>
    <w:rsid w:val="00416EAC"/>
    <w:rsid w:val="004263F5"/>
    <w:rsid w:val="004535AB"/>
    <w:rsid w:val="00454307"/>
    <w:rsid w:val="00454594"/>
    <w:rsid w:val="00454DFD"/>
    <w:rsid w:val="0046057A"/>
    <w:rsid w:val="004643C3"/>
    <w:rsid w:val="00470E81"/>
    <w:rsid w:val="004712CC"/>
    <w:rsid w:val="00474CAF"/>
    <w:rsid w:val="00483D4D"/>
    <w:rsid w:val="00485FB1"/>
    <w:rsid w:val="004912A1"/>
    <w:rsid w:val="00492A1E"/>
    <w:rsid w:val="00494FAF"/>
    <w:rsid w:val="004951B7"/>
    <w:rsid w:val="00497D8F"/>
    <w:rsid w:val="004A0CD0"/>
    <w:rsid w:val="004A2AC2"/>
    <w:rsid w:val="004A3E6F"/>
    <w:rsid w:val="004B128A"/>
    <w:rsid w:val="004B59B5"/>
    <w:rsid w:val="004C6142"/>
    <w:rsid w:val="004C6A91"/>
    <w:rsid w:val="004D7830"/>
    <w:rsid w:val="004E19BA"/>
    <w:rsid w:val="004E46CB"/>
    <w:rsid w:val="004E6B29"/>
    <w:rsid w:val="004F1865"/>
    <w:rsid w:val="004F39AA"/>
    <w:rsid w:val="004F4414"/>
    <w:rsid w:val="004F75AF"/>
    <w:rsid w:val="00500E04"/>
    <w:rsid w:val="00504233"/>
    <w:rsid w:val="005057AE"/>
    <w:rsid w:val="00506E97"/>
    <w:rsid w:val="00507067"/>
    <w:rsid w:val="00511B15"/>
    <w:rsid w:val="0051205F"/>
    <w:rsid w:val="00517862"/>
    <w:rsid w:val="00531401"/>
    <w:rsid w:val="005430A5"/>
    <w:rsid w:val="005474A6"/>
    <w:rsid w:val="00556DE5"/>
    <w:rsid w:val="0057105D"/>
    <w:rsid w:val="005742D6"/>
    <w:rsid w:val="0057777C"/>
    <w:rsid w:val="005A0B87"/>
    <w:rsid w:val="005B56FD"/>
    <w:rsid w:val="005C34E0"/>
    <w:rsid w:val="005C3558"/>
    <w:rsid w:val="005C5B80"/>
    <w:rsid w:val="005D16BA"/>
    <w:rsid w:val="005D2850"/>
    <w:rsid w:val="005D2C21"/>
    <w:rsid w:val="005E0A46"/>
    <w:rsid w:val="005E25E9"/>
    <w:rsid w:val="005E2E57"/>
    <w:rsid w:val="005E7006"/>
    <w:rsid w:val="005E79D9"/>
    <w:rsid w:val="00605660"/>
    <w:rsid w:val="006063A9"/>
    <w:rsid w:val="00606F5C"/>
    <w:rsid w:val="00607E86"/>
    <w:rsid w:val="00613B6F"/>
    <w:rsid w:val="006158B4"/>
    <w:rsid w:val="0062456D"/>
    <w:rsid w:val="00624BEB"/>
    <w:rsid w:val="0062760B"/>
    <w:rsid w:val="00634442"/>
    <w:rsid w:val="0063573D"/>
    <w:rsid w:val="006423B0"/>
    <w:rsid w:val="006472DC"/>
    <w:rsid w:val="0065207D"/>
    <w:rsid w:val="00652DF0"/>
    <w:rsid w:val="00653E1E"/>
    <w:rsid w:val="00660ECC"/>
    <w:rsid w:val="00662D24"/>
    <w:rsid w:val="00670E18"/>
    <w:rsid w:val="006766C3"/>
    <w:rsid w:val="00681DDB"/>
    <w:rsid w:val="0068558A"/>
    <w:rsid w:val="00686C3C"/>
    <w:rsid w:val="006973A3"/>
    <w:rsid w:val="006975B8"/>
    <w:rsid w:val="006A02C2"/>
    <w:rsid w:val="006A2123"/>
    <w:rsid w:val="006B726F"/>
    <w:rsid w:val="006C065A"/>
    <w:rsid w:val="006C24A0"/>
    <w:rsid w:val="006C76BE"/>
    <w:rsid w:val="006D05C8"/>
    <w:rsid w:val="006D4E6F"/>
    <w:rsid w:val="006D5104"/>
    <w:rsid w:val="006D61F6"/>
    <w:rsid w:val="006E003F"/>
    <w:rsid w:val="006E65D8"/>
    <w:rsid w:val="006F41C2"/>
    <w:rsid w:val="006F5FD9"/>
    <w:rsid w:val="00701E9B"/>
    <w:rsid w:val="007073BA"/>
    <w:rsid w:val="00714A56"/>
    <w:rsid w:val="007160AD"/>
    <w:rsid w:val="00732F48"/>
    <w:rsid w:val="007337A1"/>
    <w:rsid w:val="00737474"/>
    <w:rsid w:val="00741607"/>
    <w:rsid w:val="00743598"/>
    <w:rsid w:val="00743827"/>
    <w:rsid w:val="00743BB8"/>
    <w:rsid w:val="00746AB5"/>
    <w:rsid w:val="0075102A"/>
    <w:rsid w:val="007531B0"/>
    <w:rsid w:val="00763A85"/>
    <w:rsid w:val="007658DE"/>
    <w:rsid w:val="00783AAE"/>
    <w:rsid w:val="00792016"/>
    <w:rsid w:val="00794C7E"/>
    <w:rsid w:val="00796B70"/>
    <w:rsid w:val="007A1690"/>
    <w:rsid w:val="007A5D96"/>
    <w:rsid w:val="007A76EC"/>
    <w:rsid w:val="007B1DB0"/>
    <w:rsid w:val="007D0526"/>
    <w:rsid w:val="007D5193"/>
    <w:rsid w:val="007D6E25"/>
    <w:rsid w:val="007E7FD5"/>
    <w:rsid w:val="00800AE8"/>
    <w:rsid w:val="00801CCA"/>
    <w:rsid w:val="00816660"/>
    <w:rsid w:val="00817FAD"/>
    <w:rsid w:val="00820818"/>
    <w:rsid w:val="008242BF"/>
    <w:rsid w:val="008253E9"/>
    <w:rsid w:val="00840C73"/>
    <w:rsid w:val="00845505"/>
    <w:rsid w:val="00846E13"/>
    <w:rsid w:val="00854DD9"/>
    <w:rsid w:val="008677F9"/>
    <w:rsid w:val="008679B0"/>
    <w:rsid w:val="00872B18"/>
    <w:rsid w:val="008769A3"/>
    <w:rsid w:val="00881B08"/>
    <w:rsid w:val="008870BD"/>
    <w:rsid w:val="00887F9A"/>
    <w:rsid w:val="00895460"/>
    <w:rsid w:val="008A0AE0"/>
    <w:rsid w:val="008A4B69"/>
    <w:rsid w:val="008A595D"/>
    <w:rsid w:val="008B0C36"/>
    <w:rsid w:val="008B147C"/>
    <w:rsid w:val="008B1630"/>
    <w:rsid w:val="008B30A4"/>
    <w:rsid w:val="008B5FB9"/>
    <w:rsid w:val="008B68F5"/>
    <w:rsid w:val="008C0F50"/>
    <w:rsid w:val="008C6635"/>
    <w:rsid w:val="008D1B30"/>
    <w:rsid w:val="008D2658"/>
    <w:rsid w:val="008D4794"/>
    <w:rsid w:val="008E5506"/>
    <w:rsid w:val="008F1E2A"/>
    <w:rsid w:val="009024C9"/>
    <w:rsid w:val="00903C1B"/>
    <w:rsid w:val="00906FBE"/>
    <w:rsid w:val="00911E27"/>
    <w:rsid w:val="00912140"/>
    <w:rsid w:val="0091349F"/>
    <w:rsid w:val="00917991"/>
    <w:rsid w:val="00921B4F"/>
    <w:rsid w:val="009269A4"/>
    <w:rsid w:val="00927FB5"/>
    <w:rsid w:val="0093622B"/>
    <w:rsid w:val="0093667B"/>
    <w:rsid w:val="00941D80"/>
    <w:rsid w:val="00964BB7"/>
    <w:rsid w:val="00974752"/>
    <w:rsid w:val="00984EAE"/>
    <w:rsid w:val="009859C3"/>
    <w:rsid w:val="00997AEF"/>
    <w:rsid w:val="00997E91"/>
    <w:rsid w:val="009A2050"/>
    <w:rsid w:val="009B05F8"/>
    <w:rsid w:val="009C0AE2"/>
    <w:rsid w:val="009C14B8"/>
    <w:rsid w:val="009E74AE"/>
    <w:rsid w:val="009E7DAA"/>
    <w:rsid w:val="009F3599"/>
    <w:rsid w:val="009F55AC"/>
    <w:rsid w:val="009F609E"/>
    <w:rsid w:val="00A014FA"/>
    <w:rsid w:val="00A0406E"/>
    <w:rsid w:val="00A06CA6"/>
    <w:rsid w:val="00A116A0"/>
    <w:rsid w:val="00A149D2"/>
    <w:rsid w:val="00A14ADC"/>
    <w:rsid w:val="00A35219"/>
    <w:rsid w:val="00A3623F"/>
    <w:rsid w:val="00A47DE3"/>
    <w:rsid w:val="00A52777"/>
    <w:rsid w:val="00A63305"/>
    <w:rsid w:val="00A66489"/>
    <w:rsid w:val="00A67462"/>
    <w:rsid w:val="00A6786F"/>
    <w:rsid w:val="00A723AC"/>
    <w:rsid w:val="00A727F0"/>
    <w:rsid w:val="00A8793C"/>
    <w:rsid w:val="00A920F1"/>
    <w:rsid w:val="00A964C2"/>
    <w:rsid w:val="00A97936"/>
    <w:rsid w:val="00A979B0"/>
    <w:rsid w:val="00AA6CB9"/>
    <w:rsid w:val="00AA7E7B"/>
    <w:rsid w:val="00AB19FF"/>
    <w:rsid w:val="00AB4AA2"/>
    <w:rsid w:val="00AC1AE9"/>
    <w:rsid w:val="00AC2C87"/>
    <w:rsid w:val="00AD37DB"/>
    <w:rsid w:val="00AD6B27"/>
    <w:rsid w:val="00AE4AC9"/>
    <w:rsid w:val="00AE53C1"/>
    <w:rsid w:val="00AF095E"/>
    <w:rsid w:val="00AF2B75"/>
    <w:rsid w:val="00AF5F5F"/>
    <w:rsid w:val="00B10CF4"/>
    <w:rsid w:val="00B12985"/>
    <w:rsid w:val="00B16C9B"/>
    <w:rsid w:val="00B171E1"/>
    <w:rsid w:val="00B31BAB"/>
    <w:rsid w:val="00B40164"/>
    <w:rsid w:val="00B40983"/>
    <w:rsid w:val="00B43A58"/>
    <w:rsid w:val="00B444EC"/>
    <w:rsid w:val="00B50124"/>
    <w:rsid w:val="00B51823"/>
    <w:rsid w:val="00B65890"/>
    <w:rsid w:val="00B708D6"/>
    <w:rsid w:val="00B71DAA"/>
    <w:rsid w:val="00B72049"/>
    <w:rsid w:val="00B83861"/>
    <w:rsid w:val="00B85300"/>
    <w:rsid w:val="00B90225"/>
    <w:rsid w:val="00B9114E"/>
    <w:rsid w:val="00B95430"/>
    <w:rsid w:val="00BA4411"/>
    <w:rsid w:val="00BB099F"/>
    <w:rsid w:val="00BC11E7"/>
    <w:rsid w:val="00BC53DF"/>
    <w:rsid w:val="00BD4C95"/>
    <w:rsid w:val="00BE0E58"/>
    <w:rsid w:val="00BE2305"/>
    <w:rsid w:val="00BE3821"/>
    <w:rsid w:val="00BF5C5A"/>
    <w:rsid w:val="00C04F4E"/>
    <w:rsid w:val="00C055F8"/>
    <w:rsid w:val="00C13BA3"/>
    <w:rsid w:val="00C1644E"/>
    <w:rsid w:val="00C17A4E"/>
    <w:rsid w:val="00C203B8"/>
    <w:rsid w:val="00C224BF"/>
    <w:rsid w:val="00C34B87"/>
    <w:rsid w:val="00C43A65"/>
    <w:rsid w:val="00C45931"/>
    <w:rsid w:val="00C50D4C"/>
    <w:rsid w:val="00C51C63"/>
    <w:rsid w:val="00C5355D"/>
    <w:rsid w:val="00C60293"/>
    <w:rsid w:val="00C62D9E"/>
    <w:rsid w:val="00C706D9"/>
    <w:rsid w:val="00C7431E"/>
    <w:rsid w:val="00C744DB"/>
    <w:rsid w:val="00C76C21"/>
    <w:rsid w:val="00C77D61"/>
    <w:rsid w:val="00C83161"/>
    <w:rsid w:val="00C93C14"/>
    <w:rsid w:val="00C9417F"/>
    <w:rsid w:val="00C97994"/>
    <w:rsid w:val="00CA0293"/>
    <w:rsid w:val="00CA0371"/>
    <w:rsid w:val="00CA0B31"/>
    <w:rsid w:val="00CA0BF1"/>
    <w:rsid w:val="00CA4724"/>
    <w:rsid w:val="00CC54D3"/>
    <w:rsid w:val="00CE1419"/>
    <w:rsid w:val="00CE678D"/>
    <w:rsid w:val="00CF11A0"/>
    <w:rsid w:val="00CF37A6"/>
    <w:rsid w:val="00CF3D8A"/>
    <w:rsid w:val="00D03ACB"/>
    <w:rsid w:val="00D03F0C"/>
    <w:rsid w:val="00D06B48"/>
    <w:rsid w:val="00D10572"/>
    <w:rsid w:val="00D15AEE"/>
    <w:rsid w:val="00D164AF"/>
    <w:rsid w:val="00D236C7"/>
    <w:rsid w:val="00D4120D"/>
    <w:rsid w:val="00D50635"/>
    <w:rsid w:val="00D51280"/>
    <w:rsid w:val="00D52A4C"/>
    <w:rsid w:val="00D62B80"/>
    <w:rsid w:val="00D6589D"/>
    <w:rsid w:val="00D65DAE"/>
    <w:rsid w:val="00D679DC"/>
    <w:rsid w:val="00D753BE"/>
    <w:rsid w:val="00D76134"/>
    <w:rsid w:val="00D81714"/>
    <w:rsid w:val="00D8459B"/>
    <w:rsid w:val="00D8688B"/>
    <w:rsid w:val="00D91D9F"/>
    <w:rsid w:val="00D935EE"/>
    <w:rsid w:val="00DA4390"/>
    <w:rsid w:val="00DA79D2"/>
    <w:rsid w:val="00DB49FC"/>
    <w:rsid w:val="00DC1194"/>
    <w:rsid w:val="00DC1767"/>
    <w:rsid w:val="00DC5558"/>
    <w:rsid w:val="00DC7FFC"/>
    <w:rsid w:val="00DD1FE0"/>
    <w:rsid w:val="00DD4070"/>
    <w:rsid w:val="00DD649A"/>
    <w:rsid w:val="00DE7CF8"/>
    <w:rsid w:val="00E00B95"/>
    <w:rsid w:val="00E04385"/>
    <w:rsid w:val="00E046E1"/>
    <w:rsid w:val="00E071FE"/>
    <w:rsid w:val="00E1561D"/>
    <w:rsid w:val="00E316DE"/>
    <w:rsid w:val="00E344FC"/>
    <w:rsid w:val="00E34873"/>
    <w:rsid w:val="00E46B01"/>
    <w:rsid w:val="00E50C3B"/>
    <w:rsid w:val="00E56EEC"/>
    <w:rsid w:val="00E65895"/>
    <w:rsid w:val="00E74046"/>
    <w:rsid w:val="00E81BBB"/>
    <w:rsid w:val="00E84341"/>
    <w:rsid w:val="00E86E5B"/>
    <w:rsid w:val="00E87BEB"/>
    <w:rsid w:val="00EA50D3"/>
    <w:rsid w:val="00EB28BE"/>
    <w:rsid w:val="00EB3441"/>
    <w:rsid w:val="00EB6236"/>
    <w:rsid w:val="00EB6EA2"/>
    <w:rsid w:val="00EC5E04"/>
    <w:rsid w:val="00EC62FD"/>
    <w:rsid w:val="00ED2A9D"/>
    <w:rsid w:val="00ED2EFB"/>
    <w:rsid w:val="00ED371A"/>
    <w:rsid w:val="00EE2F7B"/>
    <w:rsid w:val="00EF153E"/>
    <w:rsid w:val="00F005F1"/>
    <w:rsid w:val="00F06FEF"/>
    <w:rsid w:val="00F12F15"/>
    <w:rsid w:val="00F206EF"/>
    <w:rsid w:val="00F2182E"/>
    <w:rsid w:val="00F25AF6"/>
    <w:rsid w:val="00F36DAC"/>
    <w:rsid w:val="00F42B87"/>
    <w:rsid w:val="00F51300"/>
    <w:rsid w:val="00F65296"/>
    <w:rsid w:val="00F82B84"/>
    <w:rsid w:val="00F83A0B"/>
    <w:rsid w:val="00F917B0"/>
    <w:rsid w:val="00FB35B0"/>
    <w:rsid w:val="00FC3A9B"/>
    <w:rsid w:val="00FC4264"/>
    <w:rsid w:val="00FC71FC"/>
    <w:rsid w:val="00FF74C9"/>
    <w:rsid w:val="00FF7E95"/>
    <w:rsid w:val="3BBFEB9B"/>
    <w:rsid w:val="6F7FE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591C26"/>
  <w15:docId w15:val="{2340E926-9C97-4564-8405-C22619C12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unhideWhenUsed/>
    <w:qFormat/>
    <w:rPr>
      <w:b/>
      <w:bCs/>
    </w:rPr>
  </w:style>
  <w:style w:type="paragraph" w:styleId="a4">
    <w:name w:val="annotation text"/>
    <w:basedOn w:val="a"/>
    <w:link w:val="a6"/>
    <w:uiPriority w:val="99"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d">
    <w:name w:val="Strong"/>
    <w:basedOn w:val="a0"/>
    <w:uiPriority w:val="22"/>
    <w:qFormat/>
    <w:rPr>
      <w:b/>
      <w:bCs/>
    </w:rPr>
  </w:style>
  <w:style w:type="character" w:styleId="ae">
    <w:name w:val="Hyperlink"/>
    <w:basedOn w:val="a0"/>
    <w:uiPriority w:val="99"/>
    <w:unhideWhenUsed/>
    <w:rPr>
      <w:color w:val="0000FF"/>
      <w:u w:val="single"/>
    </w:rPr>
  </w:style>
  <w:style w:type="character" w:styleId="af">
    <w:name w:val="annotation reference"/>
    <w:basedOn w:val="a0"/>
    <w:uiPriority w:val="99"/>
    <w:unhideWhenUsed/>
    <w:qFormat/>
    <w:rPr>
      <w:sz w:val="21"/>
      <w:szCs w:val="21"/>
    </w:rPr>
  </w:style>
  <w:style w:type="table" w:styleId="af0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a6">
    <w:name w:val="批注文字 字符"/>
    <w:basedOn w:val="a0"/>
    <w:link w:val="a4"/>
    <w:uiPriority w:val="99"/>
    <w:semiHidden/>
    <w:qFormat/>
  </w:style>
  <w:style w:type="character" w:customStyle="1" w:styleId="a5">
    <w:name w:val="批注主题 字符"/>
    <w:basedOn w:val="a6"/>
    <w:link w:val="a3"/>
    <w:uiPriority w:val="99"/>
    <w:semiHidden/>
    <w:qFormat/>
    <w:rPr>
      <w:b/>
      <w:bCs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customStyle="1" w:styleId="small-caps">
    <w:name w:val="small-caps"/>
    <w:basedOn w:val="a0"/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af1">
    <w:name w:val="Placeholder Text"/>
    <w:basedOn w:val="a0"/>
    <w:uiPriority w:val="99"/>
    <w:semiHidden/>
    <w:rsid w:val="005D2850"/>
    <w:rPr>
      <w:color w:val="808080"/>
    </w:rPr>
  </w:style>
  <w:style w:type="table" w:customStyle="1" w:styleId="1">
    <w:name w:val="网格型1"/>
    <w:basedOn w:val="a1"/>
    <w:next w:val="af0"/>
    <w:rsid w:val="009E74AE"/>
    <w:pPr>
      <w:widowControl w:val="0"/>
      <w:jc w:val="both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emf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emf"/><Relationship Id="rId55" Type="http://schemas.openxmlformats.org/officeDocument/2006/relationships/image" Target="media/image49.png"/><Relationship Id="rId63" Type="http://schemas.openxmlformats.org/officeDocument/2006/relationships/image" Target="media/image57.emf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9" Type="http://schemas.openxmlformats.org/officeDocument/2006/relationships/image" Target="media/image23.emf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emf"/><Relationship Id="rId40" Type="http://schemas.openxmlformats.org/officeDocument/2006/relationships/image" Target="media/image34.wmf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5.emf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wmf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emf"/><Relationship Id="rId56" Type="http://schemas.openxmlformats.org/officeDocument/2006/relationships/image" Target="media/image50.png"/><Relationship Id="rId64" Type="http://schemas.openxmlformats.org/officeDocument/2006/relationships/image" Target="media/image58.emf"/><Relationship Id="rId8" Type="http://schemas.openxmlformats.org/officeDocument/2006/relationships/image" Target="media/image2.png"/><Relationship Id="rId51" Type="http://schemas.openxmlformats.org/officeDocument/2006/relationships/image" Target="media/image45.emf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emf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wmf"/><Relationship Id="rId46" Type="http://schemas.openxmlformats.org/officeDocument/2006/relationships/image" Target="media/image40.png"/><Relationship Id="rId59" Type="http://schemas.openxmlformats.org/officeDocument/2006/relationships/image" Target="media/image53.emf"/><Relationship Id="rId67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emf"/><Relationship Id="rId23" Type="http://schemas.openxmlformats.org/officeDocument/2006/relationships/image" Target="media/image17.png"/><Relationship Id="rId28" Type="http://schemas.openxmlformats.org/officeDocument/2006/relationships/image" Target="media/image22.emf"/><Relationship Id="rId36" Type="http://schemas.openxmlformats.org/officeDocument/2006/relationships/image" Target="media/image30.png"/><Relationship Id="rId49" Type="http://schemas.openxmlformats.org/officeDocument/2006/relationships/image" Target="media/image43.wmf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emf"/><Relationship Id="rId39" Type="http://schemas.openxmlformats.org/officeDocument/2006/relationships/image" Target="media/image33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30</Pages>
  <Words>769</Words>
  <Characters>4388</Characters>
  <Application>Microsoft Office Word</Application>
  <DocSecurity>0</DocSecurity>
  <Lines>36</Lines>
  <Paragraphs>10</Paragraphs>
  <ScaleCrop>false</ScaleCrop>
  <Company/>
  <LinksUpToDate>false</LinksUpToDate>
  <CharactersWithSpaces>5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</dc:creator>
  <cp:keywords/>
  <dc:description/>
  <cp:lastModifiedBy>pan juan</cp:lastModifiedBy>
  <cp:revision>15</cp:revision>
  <dcterms:created xsi:type="dcterms:W3CDTF">2022-12-16T06:03:00Z</dcterms:created>
  <dcterms:modified xsi:type="dcterms:W3CDTF">2022-12-31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1.6204</vt:lpwstr>
  </property>
</Properties>
</file>